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826947202"/>
        <w:docPartObj>
          <w:docPartGallery w:val="Cover Pages"/>
          <w:docPartUnique/>
        </w:docPartObj>
      </w:sdtPr>
      <w:sdtEndPr/>
      <w:sdtContent>
        <w:p w14:paraId="34FF9C1A" w14:textId="33FD54A7" w:rsidR="00B63000" w:rsidRDefault="00B6300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D145182" wp14:editId="1F87CDA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5CF1BA7" w14:textId="2CBAE759" w:rsidR="00B63000" w:rsidRPr="0013471B" w:rsidRDefault="002515FD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</w:pPr>
                                      <w:proofErr w:type="spellStart"/>
                                      <w:r w:rsidRPr="0013471B">
                                        <w:rPr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Munir</w:t>
                                      </w:r>
                                      <w:proofErr w:type="spellEnd"/>
                                      <w:r w:rsidRPr="0013471B">
                                        <w:rPr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 xml:space="preserve"> Abbasi 20K-0244 </w:t>
                                      </w:r>
                                      <w:proofErr w:type="spellStart"/>
                                      <w:r w:rsidRPr="0013471B">
                                        <w:rPr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Raza</w:t>
                                      </w:r>
                                      <w:proofErr w:type="spellEnd"/>
                                      <w:r w:rsidRPr="0013471B">
                                        <w:rPr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 xml:space="preserve"> Ali </w:t>
                                      </w:r>
                                      <w:proofErr w:type="spellStart"/>
                                      <w:r w:rsidRPr="0013471B">
                                        <w:rPr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Abidi</w:t>
                                      </w:r>
                                      <w:proofErr w:type="spellEnd"/>
                                      <w:r w:rsidRPr="0013471B">
                                        <w:rPr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 xml:space="preserve"> 20K-1061 Mustafa </w:t>
                                      </w:r>
                                      <w:proofErr w:type="spellStart"/>
                                      <w:r w:rsidRPr="0013471B">
                                        <w:rPr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Zahid</w:t>
                                      </w:r>
                                      <w:proofErr w:type="spellEnd"/>
                                      <w:r w:rsidRPr="0013471B">
                                        <w:rPr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 xml:space="preserve"> 20K-1045</w:t>
                                      </w:r>
                                    </w:p>
                                  </w:sdtContent>
                                </w:sdt>
                                <w:p w14:paraId="3564ACA9" w14:textId="1D7F14B6" w:rsidR="00B63000" w:rsidRDefault="00B6300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2BCA86A2" w14:textId="77777777" w:rsidR="002515FD" w:rsidRDefault="002515FD"/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240A4CF" w14:textId="28A83619" w:rsidR="00B63000" w:rsidRDefault="00B63000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  <w:t xml:space="preserve">Testing suite for blood management system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D145182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dWN8MA&#10;AADcAAAADwAAAGRycy9kb3ducmV2LnhtbERPTWsCMRC9F/wPYQRvNWuxYlejWEHpsVUp7W3YjJvF&#10;zSRssu7aX98UCt7m8T5nue5tLa7UhMqxgsk4A0FcOF1xqeB03D3OQYSIrLF2TApuFGC9GjwsMdeu&#10;4w+6HmIpUgiHHBWYGH0uZSgMWQxj54kTd3aNxZhgU0rdYJfCbS2fsmwmLVacGgx62hoqLofWKvD7&#10;0/v32bz6bnb7fN73Zfv1U7VKjYb9ZgEiUh/v4n/3m07zX6bw90y6QK5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jdWN8MAAADcAAAADwAAAAAAAAAAAAAAAACYAgAAZHJzL2Rv&#10;d25yZXYueG1sUEsFBgAAAAAEAAQA9QAAAIgDAAAAAA==&#10;" fillcolor="#4f81bd [3204]" stroked="f" strokeweight="2pt"/>
                    <v:rect id="Rectangle 195" o:spid="_x0000_s1028" style="position:absolute;top:40943;width:68580;height:50292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OJ8MUA&#10;AADcAAAADwAAAGRycy9kb3ducmV2LnhtbESP0WoCMRBF3wv+QxjBN81aaalboyxCUQpCa/sB42a6&#10;u7qZrEm6pn9vBKFvM9w799xZrKJpRU/ON5YVTCcZCOLS6oYrBd9fb+MXED4ga2wtk4I/8rBaDh4W&#10;mGt74U/q96ESKYR9jgrqELpcSl/WZNBPbEectB/rDIa0ukpqh5cUblr5mGXP0mDDiVBjR+uaytP+&#10;1yTu4d3FYid3x03Rz1w82/PmY6vUaBiLVxCBYvg336+3OtWfP8HtmTSBXF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3s4nwxQAAANwAAAAPAAAAAAAAAAAAAAAAAJgCAABkcnMv&#10;ZG93bnJldi54bWxQSwUGAAAAAAQABAD1AAAAigMAAAAA&#10;" fillcolor="#4f81bd [3204]" stroked="f" strokeweight="2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44"/>
                                <w:szCs w:val="44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45CF1BA7" w14:textId="2CBAE759" w:rsidR="00B63000" w:rsidRPr="0013471B" w:rsidRDefault="002515FD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  <w:sz w:val="44"/>
                                    <w:szCs w:val="44"/>
                                  </w:rPr>
                                </w:pPr>
                                <w:proofErr w:type="spellStart"/>
                                <w:r w:rsidRPr="0013471B">
                                  <w:rPr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Munir</w:t>
                                </w:r>
                                <w:proofErr w:type="spellEnd"/>
                                <w:r w:rsidRPr="0013471B">
                                  <w:rPr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 xml:space="preserve"> Abbasi 20K-0244 </w:t>
                                </w:r>
                                <w:proofErr w:type="spellStart"/>
                                <w:r w:rsidRPr="0013471B">
                                  <w:rPr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Raza</w:t>
                                </w:r>
                                <w:proofErr w:type="spellEnd"/>
                                <w:r w:rsidRPr="0013471B">
                                  <w:rPr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 xml:space="preserve"> Ali </w:t>
                                </w:r>
                                <w:proofErr w:type="spellStart"/>
                                <w:r w:rsidRPr="0013471B">
                                  <w:rPr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Abidi</w:t>
                                </w:r>
                                <w:proofErr w:type="spellEnd"/>
                                <w:r w:rsidRPr="0013471B">
                                  <w:rPr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 xml:space="preserve"> 20K-1061 Mustafa </w:t>
                                </w:r>
                                <w:proofErr w:type="spellStart"/>
                                <w:r w:rsidRPr="0013471B">
                                  <w:rPr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Zahid</w:t>
                                </w:r>
                                <w:proofErr w:type="spellEnd"/>
                                <w:r w:rsidRPr="0013471B">
                                  <w:rPr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 xml:space="preserve"> 20K-1045</w:t>
                                </w:r>
                              </w:p>
                            </w:sdtContent>
                          </w:sdt>
                          <w:p w14:paraId="3564ACA9" w14:textId="1D7F14B6" w:rsidR="00B63000" w:rsidRDefault="00B6300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  <w:p w14:paraId="2BCA86A2" w14:textId="77777777" w:rsidR="002515FD" w:rsidRDefault="002515FD"/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/zTqsIA&#10;AADcAAAADwAAAGRycy9kb3ducmV2LnhtbERPS4vCMBC+C/6HMIIXWdO1oGs1ig/E9aguLN6GZmyL&#10;zaTbRK3/3ggL3ubje8503phS3Kh2hWUFn/0IBHFqdcGZgp/j5uMLhPPIGkvLpOBBDuazdmuKibZ3&#10;3tPt4DMRQtglqCD3vkqkdGlOBl3fVsSBO9vaoA+wzqSu8R7CTSkHUTSUBgsODTlWtMopvRyuRsF4&#10;6fdx7/cUV9s/s8bsujvGo5NS3U6zmIDw1Pi3+N/9rcP88RBez4QL5Ow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/NOqwgAAANwAAAAPAAAAAAAAAAAAAAAAAJgCAABkcnMvZG93&#10;bnJldi54bWxQSwUGAAAAAAQABAD1AAAAhwM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7240A4CF" w14:textId="28A83619" w:rsidR="00B63000" w:rsidRDefault="00B63000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  <w:t xml:space="preserve">Testing suite for blood management system 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272B5E58" w14:textId="37EA63CE" w:rsidR="00B63000" w:rsidRDefault="00B63000">
          <w:r>
            <w:br w:type="page"/>
          </w:r>
        </w:p>
      </w:sdtContent>
    </w:sdt>
    <w:p w14:paraId="184E2C19" w14:textId="3FC29719" w:rsidR="00034105" w:rsidRDefault="00905F2D" w:rsidP="0013471B">
      <w:pPr>
        <w:pStyle w:val="Title"/>
      </w:pPr>
      <w:r w:rsidRPr="0013471B">
        <w:lastRenderedPageBreak/>
        <w:t xml:space="preserve">TEST </w:t>
      </w:r>
      <w:r w:rsidR="00316071" w:rsidRPr="0013471B">
        <w:t>Cases</w:t>
      </w:r>
    </w:p>
    <w:p w14:paraId="3F95E8CD" w14:textId="77777777" w:rsidR="0013471B" w:rsidRPr="0013471B" w:rsidRDefault="0013471B" w:rsidP="001347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3"/>
        <w:gridCol w:w="7097"/>
      </w:tblGrid>
      <w:tr w:rsidR="00B03D1D" w14:paraId="5632A1B3" w14:textId="77777777" w:rsidTr="00D746AF">
        <w:tc>
          <w:tcPr>
            <w:tcW w:w="22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429AA4" w14:textId="7D973542" w:rsidR="00B03D1D" w:rsidRDefault="00B03D1D">
            <w:r>
              <w:t>Name</w:t>
            </w:r>
          </w:p>
        </w:tc>
        <w:tc>
          <w:tcPr>
            <w:tcW w:w="70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BE6B99" w14:textId="35FB51F8" w:rsidR="00B03D1D" w:rsidRDefault="00D11B31">
            <w:r>
              <w:t xml:space="preserve">User Login </w:t>
            </w:r>
            <w:r w:rsidR="00483BA7">
              <w:t xml:space="preserve"> ID=1</w:t>
            </w:r>
          </w:p>
        </w:tc>
      </w:tr>
      <w:tr w:rsidR="00B03D1D" w14:paraId="0BB6E490" w14:textId="77777777" w:rsidTr="00D746AF">
        <w:tc>
          <w:tcPr>
            <w:tcW w:w="22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0E61D49" w14:textId="780B93F5" w:rsidR="00B03D1D" w:rsidRDefault="00B03D1D">
            <w:r>
              <w:t>Requirement</w:t>
            </w:r>
          </w:p>
        </w:tc>
        <w:tc>
          <w:tcPr>
            <w:tcW w:w="70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B178FC" w14:textId="3F0BDBE9" w:rsidR="00B03D1D" w:rsidRDefault="00D012D1">
            <w:r>
              <w:t xml:space="preserve">Requirement </w:t>
            </w:r>
            <w:r w:rsidR="00930E1E">
              <w:t>id=</w:t>
            </w:r>
            <w:r>
              <w:t>2</w:t>
            </w:r>
          </w:p>
          <w:p w14:paraId="6F72370D" w14:textId="667E8B43" w:rsidR="00826BEE" w:rsidRDefault="00826BEE"/>
        </w:tc>
      </w:tr>
      <w:tr w:rsidR="00B03D1D" w14:paraId="6294605D" w14:textId="77777777" w:rsidTr="00D746AF">
        <w:tc>
          <w:tcPr>
            <w:tcW w:w="22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835119" w14:textId="49C30076" w:rsidR="00B03D1D" w:rsidRDefault="00B03D1D">
            <w:r>
              <w:t>Precondition</w:t>
            </w:r>
          </w:p>
        </w:tc>
        <w:tc>
          <w:tcPr>
            <w:tcW w:w="70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5AF4C8" w14:textId="48288C8A" w:rsidR="00826BEE" w:rsidRDefault="00826BEE">
            <w:r>
              <w:t xml:space="preserve">User must be on </w:t>
            </w:r>
            <w:r w:rsidR="0036499B">
              <w:t>“</w:t>
            </w:r>
            <w:r>
              <w:t>Home Page</w:t>
            </w:r>
            <w:r w:rsidR="0036499B">
              <w:t>”</w:t>
            </w:r>
            <w:r>
              <w:t xml:space="preserve"> of the Website</w:t>
            </w:r>
            <w:r w:rsidR="00D012D1">
              <w:t>, the account must exist</w:t>
            </w:r>
            <w:r>
              <w:t>.</w:t>
            </w:r>
          </w:p>
          <w:p w14:paraId="026B1F17" w14:textId="6892B5F2" w:rsidR="00826BEE" w:rsidRDefault="00826BEE"/>
        </w:tc>
      </w:tr>
      <w:tr w:rsidR="00B03D1D" w14:paraId="00967679" w14:textId="77777777" w:rsidTr="00D746AF">
        <w:trPr>
          <w:trHeight w:val="1212"/>
        </w:trPr>
        <w:tc>
          <w:tcPr>
            <w:tcW w:w="22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08464E0" w14:textId="359D353E" w:rsidR="00B03D1D" w:rsidRDefault="00B03D1D">
            <w:r>
              <w:t>Steps</w:t>
            </w:r>
          </w:p>
        </w:tc>
        <w:tc>
          <w:tcPr>
            <w:tcW w:w="70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62F2F0" w14:textId="264C8A8C" w:rsidR="00B03D1D" w:rsidRDefault="00826BEE" w:rsidP="00826BEE">
            <w:pPr>
              <w:pStyle w:val="ListParagraph"/>
              <w:numPr>
                <w:ilvl w:val="0"/>
                <w:numId w:val="1"/>
              </w:numPr>
            </w:pPr>
            <w:r>
              <w:t xml:space="preserve">Click on </w:t>
            </w:r>
            <w:r w:rsidR="0036499B">
              <w:t>“</w:t>
            </w:r>
            <w:r>
              <w:t>User Login</w:t>
            </w:r>
            <w:r w:rsidR="0036499B">
              <w:t>”</w:t>
            </w:r>
            <w:r>
              <w:t xml:space="preserve"> button on the Top Bar</w:t>
            </w:r>
          </w:p>
          <w:p w14:paraId="3BF9F50D" w14:textId="77777777" w:rsidR="00826BEE" w:rsidRDefault="00826BEE" w:rsidP="00826BEE">
            <w:pPr>
              <w:pStyle w:val="ListParagraph"/>
              <w:numPr>
                <w:ilvl w:val="0"/>
                <w:numId w:val="1"/>
              </w:numPr>
            </w:pPr>
            <w:r>
              <w:t>Enter Username</w:t>
            </w:r>
          </w:p>
          <w:p w14:paraId="7C1BA401" w14:textId="77777777" w:rsidR="00826BEE" w:rsidRDefault="00826BEE" w:rsidP="00826BEE">
            <w:pPr>
              <w:pStyle w:val="ListParagraph"/>
              <w:numPr>
                <w:ilvl w:val="0"/>
                <w:numId w:val="1"/>
              </w:numPr>
            </w:pPr>
            <w:r>
              <w:t>Enter Password</w:t>
            </w:r>
          </w:p>
          <w:p w14:paraId="7141B3AA" w14:textId="64F84135" w:rsidR="00826BEE" w:rsidRDefault="00826BEE" w:rsidP="00826BEE">
            <w:pPr>
              <w:pStyle w:val="ListParagraph"/>
              <w:numPr>
                <w:ilvl w:val="0"/>
                <w:numId w:val="1"/>
              </w:numPr>
            </w:pPr>
            <w:r>
              <w:t xml:space="preserve">Click </w:t>
            </w:r>
            <w:r w:rsidR="0036499B">
              <w:t>“</w:t>
            </w:r>
            <w:r>
              <w:t>Submit</w:t>
            </w:r>
            <w:r w:rsidR="0036499B">
              <w:t>”</w:t>
            </w:r>
          </w:p>
        </w:tc>
      </w:tr>
      <w:tr w:rsidR="00B03D1D" w14:paraId="20406334" w14:textId="77777777" w:rsidTr="00D746AF">
        <w:trPr>
          <w:trHeight w:val="1176"/>
        </w:trPr>
        <w:tc>
          <w:tcPr>
            <w:tcW w:w="22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386007" w14:textId="040C04CA" w:rsidR="00B03D1D" w:rsidRDefault="00B03D1D">
            <w:r>
              <w:t>Expected Results</w:t>
            </w:r>
          </w:p>
        </w:tc>
        <w:tc>
          <w:tcPr>
            <w:tcW w:w="70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9257034" w14:textId="7F6434C1" w:rsidR="00B03D1D" w:rsidRDefault="0036499B" w:rsidP="00221FFA">
            <w:r>
              <w:t>Login Successful</w:t>
            </w:r>
            <w:r w:rsidR="00316071">
              <w:t xml:space="preserve"> if matching entries found in database. Then</w:t>
            </w:r>
            <w:r w:rsidR="006C2D34">
              <w:t xml:space="preserve"> </w:t>
            </w:r>
            <w:r w:rsidR="00221FFA">
              <w:t>new “User Home” opens.</w:t>
            </w:r>
          </w:p>
          <w:p w14:paraId="274BC139" w14:textId="10CF7254" w:rsidR="0036499B" w:rsidRDefault="0036499B" w:rsidP="00316071">
            <w:r>
              <w:t>Login Unsuccessful</w:t>
            </w:r>
            <w:r w:rsidR="00316071">
              <w:t xml:space="preserve"> if no entries found. No response from the website.</w:t>
            </w:r>
          </w:p>
        </w:tc>
      </w:tr>
    </w:tbl>
    <w:p w14:paraId="218E64B1" w14:textId="6BA53F95" w:rsidR="00905F2D" w:rsidRDefault="00905F2D"/>
    <w:p w14:paraId="3D8522A7" w14:textId="378F2D52" w:rsidR="00D11B31" w:rsidRDefault="00D11B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3"/>
        <w:gridCol w:w="7097"/>
      </w:tblGrid>
      <w:tr w:rsidR="00D11B31" w14:paraId="4F794FE3" w14:textId="77777777" w:rsidTr="00EC1849"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10AA31" w14:textId="77777777" w:rsidR="00D11B31" w:rsidRDefault="00D11B31" w:rsidP="00EC1849">
            <w:r>
              <w:t>Name</w:t>
            </w:r>
          </w:p>
        </w:tc>
        <w:tc>
          <w:tcPr>
            <w:tcW w:w="73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5DCC73" w14:textId="05845BBB" w:rsidR="00D11B31" w:rsidRDefault="00AC06A0" w:rsidP="00EC1849">
            <w:r>
              <w:t>User Contribute Money</w:t>
            </w:r>
            <w:r w:rsidR="00483BA7">
              <w:t xml:space="preserve"> ID=2</w:t>
            </w:r>
          </w:p>
        </w:tc>
      </w:tr>
      <w:tr w:rsidR="00D11B31" w14:paraId="13F735AF" w14:textId="77777777" w:rsidTr="00EC1849"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FA97D2" w14:textId="77777777" w:rsidR="00D11B31" w:rsidRDefault="00D11B31" w:rsidP="00EC1849">
            <w:r>
              <w:t>Requirement</w:t>
            </w:r>
          </w:p>
        </w:tc>
        <w:tc>
          <w:tcPr>
            <w:tcW w:w="73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79F43C1" w14:textId="117C0DB3" w:rsidR="00597211" w:rsidRDefault="008054B4" w:rsidP="0051773B">
            <w:r>
              <w:t>Requirement id =9</w:t>
            </w:r>
          </w:p>
        </w:tc>
      </w:tr>
      <w:tr w:rsidR="00D11B31" w14:paraId="561ACF47" w14:textId="77777777" w:rsidTr="00EC1849"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D323A3" w14:textId="77777777" w:rsidR="00D11B31" w:rsidRDefault="00D11B31" w:rsidP="00EC1849">
            <w:r>
              <w:t>Precondition</w:t>
            </w:r>
          </w:p>
        </w:tc>
        <w:tc>
          <w:tcPr>
            <w:tcW w:w="73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5C505F" w14:textId="32015AC0" w:rsidR="0051773B" w:rsidRDefault="0051773B" w:rsidP="0051773B">
            <w:r>
              <w:t>User has</w:t>
            </w:r>
            <w:r w:rsidR="00AC06A0">
              <w:t xml:space="preserve"> Sign</w:t>
            </w:r>
            <w:r>
              <w:t>ed</w:t>
            </w:r>
            <w:r w:rsidR="00AC06A0">
              <w:t xml:space="preserve"> in.</w:t>
            </w:r>
            <w:r>
              <w:t xml:space="preserve"> </w:t>
            </w:r>
            <w:r>
              <w:t>User must have an account.</w:t>
            </w:r>
          </w:p>
          <w:p w14:paraId="39A457D8" w14:textId="77777777" w:rsidR="00AC06A0" w:rsidRDefault="00AC06A0" w:rsidP="00EC1849"/>
          <w:p w14:paraId="780AEC5E" w14:textId="12B80BAB" w:rsidR="00597211" w:rsidRDefault="00597211" w:rsidP="00EC1849"/>
        </w:tc>
      </w:tr>
      <w:tr w:rsidR="00D11B31" w14:paraId="668BA2D3" w14:textId="77777777" w:rsidTr="00B15F35">
        <w:trPr>
          <w:trHeight w:val="1173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D8EBDD1" w14:textId="77777777" w:rsidR="00D11B31" w:rsidRDefault="00D11B31" w:rsidP="00EC1849">
            <w:r>
              <w:t>Steps</w:t>
            </w:r>
          </w:p>
        </w:tc>
        <w:tc>
          <w:tcPr>
            <w:tcW w:w="73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C76E29" w14:textId="77777777" w:rsidR="00D11B31" w:rsidRDefault="00AC06A0" w:rsidP="00AC06A0">
            <w:pPr>
              <w:pStyle w:val="ListParagraph"/>
              <w:numPr>
                <w:ilvl w:val="0"/>
                <w:numId w:val="3"/>
              </w:numPr>
            </w:pPr>
            <w:r>
              <w:t>Click on the “Contribute Money” button on top bar</w:t>
            </w:r>
          </w:p>
          <w:p w14:paraId="1384DB64" w14:textId="77777777" w:rsidR="00AC06A0" w:rsidRDefault="00AC06A0" w:rsidP="00AC06A0">
            <w:pPr>
              <w:pStyle w:val="ListParagraph"/>
              <w:numPr>
                <w:ilvl w:val="0"/>
                <w:numId w:val="3"/>
              </w:numPr>
            </w:pPr>
            <w:r>
              <w:t>Enter Amount</w:t>
            </w:r>
          </w:p>
          <w:p w14:paraId="6D39FF78" w14:textId="77777777" w:rsidR="00833EFE" w:rsidRDefault="00AC06A0" w:rsidP="00AC06A0">
            <w:pPr>
              <w:pStyle w:val="ListParagraph"/>
              <w:numPr>
                <w:ilvl w:val="0"/>
                <w:numId w:val="3"/>
              </w:numPr>
            </w:pPr>
            <w:r>
              <w:t xml:space="preserve">Enter valid details </w:t>
            </w:r>
            <w:r w:rsidR="00833EFE">
              <w:t>on Receipt Details</w:t>
            </w:r>
          </w:p>
          <w:p w14:paraId="2B69BE9B" w14:textId="77777777" w:rsidR="00833EFE" w:rsidRDefault="00833EFE" w:rsidP="00AC06A0">
            <w:pPr>
              <w:pStyle w:val="ListParagraph"/>
              <w:numPr>
                <w:ilvl w:val="0"/>
                <w:numId w:val="3"/>
              </w:numPr>
            </w:pPr>
            <w:r>
              <w:t>Click on “Process to pay “ button.</w:t>
            </w:r>
          </w:p>
          <w:p w14:paraId="4814F1C3" w14:textId="46D66EE9" w:rsidR="00AC06A0" w:rsidRDefault="00833EFE" w:rsidP="00833EFE">
            <w:pPr>
              <w:pStyle w:val="ListParagraph"/>
            </w:pPr>
            <w:r>
              <w:t xml:space="preserve"> </w:t>
            </w:r>
          </w:p>
        </w:tc>
      </w:tr>
      <w:tr w:rsidR="00D11B31" w14:paraId="3A967284" w14:textId="77777777" w:rsidTr="00597211">
        <w:trPr>
          <w:trHeight w:val="744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5F26274" w14:textId="77777777" w:rsidR="00D11B31" w:rsidRDefault="00D11B31" w:rsidP="00EC1849">
            <w:r>
              <w:t>Expected Results</w:t>
            </w:r>
          </w:p>
        </w:tc>
        <w:tc>
          <w:tcPr>
            <w:tcW w:w="73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B7C1E7" w14:textId="66C250CE" w:rsidR="00D11B31" w:rsidRDefault="00597211" w:rsidP="00EC1849">
            <w:r>
              <w:t>Validation Message in the URL bar.</w:t>
            </w:r>
          </w:p>
        </w:tc>
      </w:tr>
    </w:tbl>
    <w:p w14:paraId="0ACA75AA" w14:textId="38B40340" w:rsidR="00D11B31" w:rsidRDefault="00D11B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6"/>
        <w:gridCol w:w="1495"/>
        <w:gridCol w:w="1494"/>
        <w:gridCol w:w="1496"/>
        <w:gridCol w:w="1476"/>
        <w:gridCol w:w="1453"/>
      </w:tblGrid>
      <w:tr w:rsidR="001B5613" w14:paraId="51BF4732" w14:textId="6E3B2FB3" w:rsidTr="001B5613">
        <w:tc>
          <w:tcPr>
            <w:tcW w:w="6421" w:type="dxa"/>
            <w:gridSpan w:val="4"/>
          </w:tcPr>
          <w:p w14:paraId="0A71FB38" w14:textId="6DC5DDC3" w:rsidR="001B5613" w:rsidRDefault="001B5613">
            <w:r>
              <w:t>Conditions</w:t>
            </w:r>
          </w:p>
        </w:tc>
        <w:tc>
          <w:tcPr>
            <w:tcW w:w="1476" w:type="dxa"/>
          </w:tcPr>
          <w:p w14:paraId="09963BE6" w14:textId="77777777" w:rsidR="001B5613" w:rsidRDefault="001B5613"/>
        </w:tc>
        <w:tc>
          <w:tcPr>
            <w:tcW w:w="1453" w:type="dxa"/>
          </w:tcPr>
          <w:p w14:paraId="6FA1C6D5" w14:textId="77777777" w:rsidR="001B5613" w:rsidRDefault="001B5613"/>
        </w:tc>
      </w:tr>
      <w:tr w:rsidR="001B5613" w14:paraId="622E0BF3" w14:textId="2C55CD4B" w:rsidTr="001B5613">
        <w:tc>
          <w:tcPr>
            <w:tcW w:w="1936" w:type="dxa"/>
          </w:tcPr>
          <w:p w14:paraId="321B1751" w14:textId="1F6918E7" w:rsidR="001B5613" w:rsidRDefault="001B5613">
            <w:r>
              <w:t>Valid Full name</w:t>
            </w:r>
          </w:p>
        </w:tc>
        <w:tc>
          <w:tcPr>
            <w:tcW w:w="1495" w:type="dxa"/>
          </w:tcPr>
          <w:p w14:paraId="545A4336" w14:textId="5226FE35" w:rsidR="001B5613" w:rsidRDefault="001B5613" w:rsidP="001B5613">
            <w:pPr>
              <w:tabs>
                <w:tab w:val="center" w:pos="1060"/>
              </w:tabs>
              <w:jc w:val="center"/>
            </w:pPr>
            <w:r>
              <w:t>T</w:t>
            </w:r>
          </w:p>
        </w:tc>
        <w:tc>
          <w:tcPr>
            <w:tcW w:w="1494" w:type="dxa"/>
          </w:tcPr>
          <w:p w14:paraId="25D13EB8" w14:textId="39B33F8A" w:rsidR="001B5613" w:rsidRDefault="001B5613" w:rsidP="001B5613">
            <w:pPr>
              <w:jc w:val="center"/>
            </w:pPr>
            <w:r>
              <w:t>F</w:t>
            </w:r>
          </w:p>
        </w:tc>
        <w:tc>
          <w:tcPr>
            <w:tcW w:w="1496" w:type="dxa"/>
          </w:tcPr>
          <w:p w14:paraId="675FD2FC" w14:textId="09CAEB85" w:rsidR="001B5613" w:rsidRDefault="001B5613">
            <w:r>
              <w:t>F</w:t>
            </w:r>
          </w:p>
        </w:tc>
        <w:tc>
          <w:tcPr>
            <w:tcW w:w="1476" w:type="dxa"/>
          </w:tcPr>
          <w:p w14:paraId="6F0DADFC" w14:textId="398972D5" w:rsidR="001B5613" w:rsidRDefault="001B5613">
            <w:r>
              <w:t>F</w:t>
            </w:r>
          </w:p>
        </w:tc>
        <w:tc>
          <w:tcPr>
            <w:tcW w:w="1453" w:type="dxa"/>
          </w:tcPr>
          <w:p w14:paraId="72B19015" w14:textId="34D02110" w:rsidR="001B5613" w:rsidRDefault="001B5613">
            <w:r>
              <w:t>F</w:t>
            </w:r>
          </w:p>
        </w:tc>
      </w:tr>
      <w:tr w:rsidR="001B5613" w14:paraId="63016A00" w14:textId="20F16DAB" w:rsidTr="001B5613">
        <w:tc>
          <w:tcPr>
            <w:tcW w:w="1936" w:type="dxa"/>
          </w:tcPr>
          <w:p w14:paraId="1B8D5387" w14:textId="67E65154" w:rsidR="001B5613" w:rsidRDefault="001B5613">
            <w:r>
              <w:t>valid Email ID</w:t>
            </w:r>
          </w:p>
        </w:tc>
        <w:tc>
          <w:tcPr>
            <w:tcW w:w="1495" w:type="dxa"/>
          </w:tcPr>
          <w:p w14:paraId="17CA2B40" w14:textId="46DD059D" w:rsidR="001B5613" w:rsidRDefault="001B5613" w:rsidP="001B5613">
            <w:pPr>
              <w:jc w:val="center"/>
            </w:pPr>
            <w:r>
              <w:t>T</w:t>
            </w:r>
          </w:p>
        </w:tc>
        <w:tc>
          <w:tcPr>
            <w:tcW w:w="1494" w:type="dxa"/>
          </w:tcPr>
          <w:p w14:paraId="41E9FB7C" w14:textId="2C995BEA" w:rsidR="001B5613" w:rsidRDefault="001B5613" w:rsidP="001B5613">
            <w:pPr>
              <w:jc w:val="center"/>
            </w:pPr>
            <w:r>
              <w:t>F</w:t>
            </w:r>
          </w:p>
        </w:tc>
        <w:tc>
          <w:tcPr>
            <w:tcW w:w="1496" w:type="dxa"/>
          </w:tcPr>
          <w:p w14:paraId="48619797" w14:textId="48BA054A" w:rsidR="001B5613" w:rsidRDefault="001B5613">
            <w:r>
              <w:t>F</w:t>
            </w:r>
          </w:p>
        </w:tc>
        <w:tc>
          <w:tcPr>
            <w:tcW w:w="1476" w:type="dxa"/>
          </w:tcPr>
          <w:p w14:paraId="5FBDC90E" w14:textId="69071836" w:rsidR="001B5613" w:rsidRDefault="001B5613">
            <w:r>
              <w:t>F</w:t>
            </w:r>
          </w:p>
        </w:tc>
        <w:tc>
          <w:tcPr>
            <w:tcW w:w="1453" w:type="dxa"/>
          </w:tcPr>
          <w:p w14:paraId="6908EC4C" w14:textId="2F9125CD" w:rsidR="001B5613" w:rsidRDefault="001B5613">
            <w:r>
              <w:t>T</w:t>
            </w:r>
          </w:p>
        </w:tc>
      </w:tr>
      <w:tr w:rsidR="001B5613" w14:paraId="15C3D671" w14:textId="165DFBC6" w:rsidTr="001B5613">
        <w:tc>
          <w:tcPr>
            <w:tcW w:w="1936" w:type="dxa"/>
          </w:tcPr>
          <w:p w14:paraId="484C5C4A" w14:textId="1DED0A85" w:rsidR="001B5613" w:rsidRDefault="001B5613">
            <w:r>
              <w:t>valid Mobile Number</w:t>
            </w:r>
          </w:p>
        </w:tc>
        <w:tc>
          <w:tcPr>
            <w:tcW w:w="1495" w:type="dxa"/>
          </w:tcPr>
          <w:p w14:paraId="347D5801" w14:textId="282D3BB1" w:rsidR="001B5613" w:rsidRDefault="001B5613" w:rsidP="001B5613">
            <w:pPr>
              <w:jc w:val="center"/>
            </w:pPr>
            <w:r>
              <w:t>T</w:t>
            </w:r>
          </w:p>
        </w:tc>
        <w:tc>
          <w:tcPr>
            <w:tcW w:w="1494" w:type="dxa"/>
          </w:tcPr>
          <w:p w14:paraId="47A5DF07" w14:textId="1267DE20" w:rsidR="001B5613" w:rsidRDefault="001B5613" w:rsidP="001B5613">
            <w:pPr>
              <w:jc w:val="center"/>
            </w:pPr>
            <w:r>
              <w:t>F</w:t>
            </w:r>
          </w:p>
        </w:tc>
        <w:tc>
          <w:tcPr>
            <w:tcW w:w="1496" w:type="dxa"/>
          </w:tcPr>
          <w:p w14:paraId="4169E004" w14:textId="2369B5A9" w:rsidR="001B5613" w:rsidRDefault="001B5613">
            <w:r>
              <w:t>F</w:t>
            </w:r>
          </w:p>
        </w:tc>
        <w:tc>
          <w:tcPr>
            <w:tcW w:w="1476" w:type="dxa"/>
          </w:tcPr>
          <w:p w14:paraId="69620037" w14:textId="16D8B973" w:rsidR="001B5613" w:rsidRDefault="001B5613">
            <w:r>
              <w:t>T</w:t>
            </w:r>
          </w:p>
        </w:tc>
        <w:tc>
          <w:tcPr>
            <w:tcW w:w="1453" w:type="dxa"/>
          </w:tcPr>
          <w:p w14:paraId="2E909E71" w14:textId="6E63EBC8" w:rsidR="001B5613" w:rsidRDefault="001B5613">
            <w:r>
              <w:t>F</w:t>
            </w:r>
          </w:p>
        </w:tc>
      </w:tr>
      <w:tr w:rsidR="001B5613" w14:paraId="5B929F95" w14:textId="7D1B21C6" w:rsidTr="001B5613">
        <w:trPr>
          <w:trHeight w:val="117"/>
        </w:trPr>
        <w:tc>
          <w:tcPr>
            <w:tcW w:w="1936" w:type="dxa"/>
          </w:tcPr>
          <w:p w14:paraId="1506707D" w14:textId="465BB289" w:rsidR="001B5613" w:rsidRDefault="001B5613">
            <w:r>
              <w:t>valid Amount</w:t>
            </w:r>
          </w:p>
        </w:tc>
        <w:tc>
          <w:tcPr>
            <w:tcW w:w="1495" w:type="dxa"/>
          </w:tcPr>
          <w:p w14:paraId="3316312B" w14:textId="6A57BF1A" w:rsidR="001B5613" w:rsidRDefault="001B5613" w:rsidP="001B5613">
            <w:pPr>
              <w:jc w:val="center"/>
            </w:pPr>
            <w:r>
              <w:t>T</w:t>
            </w:r>
          </w:p>
        </w:tc>
        <w:tc>
          <w:tcPr>
            <w:tcW w:w="1494" w:type="dxa"/>
          </w:tcPr>
          <w:p w14:paraId="75691C94" w14:textId="35C13B5B" w:rsidR="001B5613" w:rsidRDefault="001B5613" w:rsidP="001B5613">
            <w:pPr>
              <w:jc w:val="center"/>
            </w:pPr>
            <w:r>
              <w:t>F</w:t>
            </w:r>
          </w:p>
        </w:tc>
        <w:tc>
          <w:tcPr>
            <w:tcW w:w="1496" w:type="dxa"/>
          </w:tcPr>
          <w:p w14:paraId="5C7A516D" w14:textId="296ADCB4" w:rsidR="001B5613" w:rsidRDefault="001B5613">
            <w:r>
              <w:t>T</w:t>
            </w:r>
          </w:p>
        </w:tc>
        <w:tc>
          <w:tcPr>
            <w:tcW w:w="1476" w:type="dxa"/>
          </w:tcPr>
          <w:p w14:paraId="2C90552F" w14:textId="134F1D23" w:rsidR="001B5613" w:rsidRDefault="001B5613">
            <w:r>
              <w:t>F</w:t>
            </w:r>
          </w:p>
        </w:tc>
        <w:tc>
          <w:tcPr>
            <w:tcW w:w="1453" w:type="dxa"/>
          </w:tcPr>
          <w:p w14:paraId="14EBA923" w14:textId="0A594E59" w:rsidR="001B5613" w:rsidRDefault="001B5613">
            <w:r>
              <w:t>F</w:t>
            </w:r>
          </w:p>
        </w:tc>
      </w:tr>
      <w:tr w:rsidR="001B5613" w14:paraId="2C39268E" w14:textId="2FC44F1A" w:rsidTr="0040640F">
        <w:tc>
          <w:tcPr>
            <w:tcW w:w="9350" w:type="dxa"/>
            <w:gridSpan w:val="6"/>
          </w:tcPr>
          <w:p w14:paraId="191B5271" w14:textId="645BE795" w:rsidR="001B5613" w:rsidRDefault="001B5613">
            <w:r>
              <w:t>Actions</w:t>
            </w:r>
          </w:p>
        </w:tc>
      </w:tr>
      <w:tr w:rsidR="001B5613" w14:paraId="424D252D" w14:textId="48368328" w:rsidTr="001B5613">
        <w:tc>
          <w:tcPr>
            <w:tcW w:w="1936" w:type="dxa"/>
          </w:tcPr>
          <w:p w14:paraId="17F9D5CB" w14:textId="6F1076C0" w:rsidR="001B5613" w:rsidRDefault="001B5613">
            <w:r>
              <w:t>Successful donation</w:t>
            </w:r>
          </w:p>
        </w:tc>
        <w:tc>
          <w:tcPr>
            <w:tcW w:w="1495" w:type="dxa"/>
          </w:tcPr>
          <w:p w14:paraId="668B9221" w14:textId="434B456D" w:rsidR="001B5613" w:rsidRDefault="001B5613" w:rsidP="00590F2F">
            <w:pPr>
              <w:jc w:val="center"/>
            </w:pPr>
            <w:r>
              <w:t>T</w:t>
            </w:r>
          </w:p>
        </w:tc>
        <w:tc>
          <w:tcPr>
            <w:tcW w:w="1494" w:type="dxa"/>
          </w:tcPr>
          <w:p w14:paraId="1371DD79" w14:textId="77777777" w:rsidR="001B5613" w:rsidRDefault="001B5613"/>
        </w:tc>
        <w:tc>
          <w:tcPr>
            <w:tcW w:w="1496" w:type="dxa"/>
          </w:tcPr>
          <w:p w14:paraId="124A2A80" w14:textId="77777777" w:rsidR="001B5613" w:rsidRDefault="001B5613"/>
        </w:tc>
        <w:tc>
          <w:tcPr>
            <w:tcW w:w="1476" w:type="dxa"/>
          </w:tcPr>
          <w:p w14:paraId="5B6B1D01" w14:textId="77777777" w:rsidR="001B5613" w:rsidRDefault="001B5613"/>
        </w:tc>
        <w:tc>
          <w:tcPr>
            <w:tcW w:w="1453" w:type="dxa"/>
          </w:tcPr>
          <w:p w14:paraId="6E5261A8" w14:textId="77777777" w:rsidR="001B5613" w:rsidRDefault="001B5613"/>
        </w:tc>
      </w:tr>
      <w:tr w:rsidR="001B5613" w14:paraId="50C3D497" w14:textId="697958D9" w:rsidTr="00430659">
        <w:trPr>
          <w:trHeight w:val="609"/>
        </w:trPr>
        <w:tc>
          <w:tcPr>
            <w:tcW w:w="1936" w:type="dxa"/>
          </w:tcPr>
          <w:p w14:paraId="59820A07" w14:textId="65A89770" w:rsidR="001B5613" w:rsidRDefault="001B5613">
            <w:r>
              <w:lastRenderedPageBreak/>
              <w:t>Unsuccessful donation</w:t>
            </w:r>
          </w:p>
        </w:tc>
        <w:tc>
          <w:tcPr>
            <w:tcW w:w="1495" w:type="dxa"/>
          </w:tcPr>
          <w:p w14:paraId="6CC78E00" w14:textId="77777777" w:rsidR="001B5613" w:rsidRDefault="001B5613"/>
        </w:tc>
        <w:tc>
          <w:tcPr>
            <w:tcW w:w="1494" w:type="dxa"/>
          </w:tcPr>
          <w:p w14:paraId="3E9F7F93" w14:textId="3F4CF59B" w:rsidR="001B5613" w:rsidRDefault="001B5613" w:rsidP="001B5613">
            <w:pPr>
              <w:jc w:val="center"/>
            </w:pPr>
            <w:r>
              <w:t>T</w:t>
            </w:r>
          </w:p>
        </w:tc>
        <w:tc>
          <w:tcPr>
            <w:tcW w:w="1496" w:type="dxa"/>
          </w:tcPr>
          <w:p w14:paraId="07EE01B3" w14:textId="067722B7" w:rsidR="001B5613" w:rsidRDefault="001B5613">
            <w:r>
              <w:t>T</w:t>
            </w:r>
          </w:p>
        </w:tc>
        <w:tc>
          <w:tcPr>
            <w:tcW w:w="1476" w:type="dxa"/>
          </w:tcPr>
          <w:p w14:paraId="5C1F5840" w14:textId="5D1D8F92" w:rsidR="001B5613" w:rsidRDefault="001B5613">
            <w:r>
              <w:t>T</w:t>
            </w:r>
          </w:p>
        </w:tc>
        <w:tc>
          <w:tcPr>
            <w:tcW w:w="1453" w:type="dxa"/>
          </w:tcPr>
          <w:p w14:paraId="6F526F8B" w14:textId="1F1F5505" w:rsidR="001B5613" w:rsidRDefault="001B5613">
            <w:r>
              <w:t>T</w:t>
            </w:r>
          </w:p>
        </w:tc>
      </w:tr>
    </w:tbl>
    <w:p w14:paraId="1052FD95" w14:textId="77777777" w:rsidR="00D455D5" w:rsidRDefault="00D455D5"/>
    <w:p w14:paraId="77338FD6" w14:textId="1293F724" w:rsidR="00590F2F" w:rsidRDefault="00590F2F">
      <w:r>
        <w:t xml:space="preserve">Domain Analysis for </w:t>
      </w:r>
      <w:proofErr w:type="spellStart"/>
      <w:r>
        <w:t>contribute.amoun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2"/>
        <w:gridCol w:w="7098"/>
      </w:tblGrid>
      <w:tr w:rsidR="00D11B31" w14:paraId="05C9478F" w14:textId="77777777" w:rsidTr="00E4087D">
        <w:tc>
          <w:tcPr>
            <w:tcW w:w="22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53944F" w14:textId="77777777" w:rsidR="00D11B31" w:rsidRDefault="00D11B31" w:rsidP="00EC1849">
            <w:r>
              <w:t>Name</w:t>
            </w:r>
          </w:p>
        </w:tc>
        <w:tc>
          <w:tcPr>
            <w:tcW w:w="70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6D725D" w14:textId="1223C77A" w:rsidR="00D11B31" w:rsidRDefault="00597211" w:rsidP="00EC1849">
            <w:r>
              <w:t>Donate Blood</w:t>
            </w:r>
            <w:r w:rsidR="00483BA7">
              <w:t xml:space="preserve"> </w:t>
            </w:r>
            <w:r w:rsidR="00A46BC6">
              <w:t>ID=3</w:t>
            </w:r>
          </w:p>
        </w:tc>
      </w:tr>
      <w:tr w:rsidR="001C61CD" w14:paraId="1D9B93AA" w14:textId="77777777" w:rsidTr="00E4087D">
        <w:tc>
          <w:tcPr>
            <w:tcW w:w="22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5CAF066" w14:textId="77777777" w:rsidR="001C61CD" w:rsidRDefault="001C61CD" w:rsidP="001C61CD">
            <w:r>
              <w:t>Requirement</w:t>
            </w:r>
          </w:p>
        </w:tc>
        <w:tc>
          <w:tcPr>
            <w:tcW w:w="70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5753C6B" w14:textId="3518CB81" w:rsidR="001C61CD" w:rsidRDefault="0037191F" w:rsidP="007D2ADF">
            <w:r>
              <w:t>Requirement id=11</w:t>
            </w:r>
          </w:p>
        </w:tc>
      </w:tr>
      <w:tr w:rsidR="001C61CD" w14:paraId="6C1ABBF4" w14:textId="77777777" w:rsidTr="00E4087D">
        <w:tc>
          <w:tcPr>
            <w:tcW w:w="22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47C9C79" w14:textId="77777777" w:rsidR="001C61CD" w:rsidRDefault="001C61CD" w:rsidP="001C61CD">
            <w:r>
              <w:t>Precondition</w:t>
            </w:r>
          </w:p>
        </w:tc>
        <w:tc>
          <w:tcPr>
            <w:tcW w:w="70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E10EF5" w14:textId="77777777" w:rsidR="001C61CD" w:rsidRDefault="001C61CD" w:rsidP="001C61CD">
            <w:r>
              <w:t>User must be on “Home Page” of the Website.</w:t>
            </w:r>
          </w:p>
          <w:p w14:paraId="0EC9CA18" w14:textId="77777777" w:rsidR="007D2ADF" w:rsidRDefault="007D2ADF" w:rsidP="007D2ADF">
            <w:r>
              <w:t xml:space="preserve">User must have an </w:t>
            </w:r>
            <w:proofErr w:type="gramStart"/>
            <w:r>
              <w:t>Account .</w:t>
            </w:r>
            <w:proofErr w:type="gramEnd"/>
          </w:p>
          <w:p w14:paraId="6B8BC53E" w14:textId="77777777" w:rsidR="001C61CD" w:rsidRDefault="001C61CD" w:rsidP="001C61CD"/>
        </w:tc>
      </w:tr>
      <w:tr w:rsidR="001C61CD" w14:paraId="388F4A06" w14:textId="77777777" w:rsidTr="00E4087D">
        <w:trPr>
          <w:trHeight w:val="1599"/>
        </w:trPr>
        <w:tc>
          <w:tcPr>
            <w:tcW w:w="22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A97726" w14:textId="77777777" w:rsidR="001C61CD" w:rsidRDefault="001C61CD" w:rsidP="001C61CD">
            <w:r>
              <w:t>Steps</w:t>
            </w:r>
          </w:p>
        </w:tc>
        <w:tc>
          <w:tcPr>
            <w:tcW w:w="70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CB7E55" w14:textId="77777777" w:rsidR="001C61CD" w:rsidRDefault="001C61CD" w:rsidP="001C61CD">
            <w:pPr>
              <w:pStyle w:val="ListParagraph"/>
              <w:numPr>
                <w:ilvl w:val="0"/>
                <w:numId w:val="4"/>
              </w:numPr>
            </w:pPr>
            <w:r>
              <w:t>Click on “Donate Blood” button on Top bar.</w:t>
            </w:r>
          </w:p>
          <w:p w14:paraId="4F151715" w14:textId="77777777" w:rsidR="001C61CD" w:rsidRDefault="001C61CD" w:rsidP="001C61CD">
            <w:pPr>
              <w:pStyle w:val="ListParagraph"/>
              <w:numPr>
                <w:ilvl w:val="0"/>
                <w:numId w:val="4"/>
              </w:numPr>
            </w:pPr>
            <w:r>
              <w:t>Enter valid Donor ID.</w:t>
            </w:r>
          </w:p>
          <w:p w14:paraId="042C5E77" w14:textId="77777777" w:rsidR="001C61CD" w:rsidRDefault="00BE1AE6" w:rsidP="001C61CD">
            <w:pPr>
              <w:pStyle w:val="ListParagraph"/>
              <w:numPr>
                <w:ilvl w:val="0"/>
                <w:numId w:val="4"/>
              </w:numPr>
            </w:pPr>
            <w:r>
              <w:t>Enter conformation message.</w:t>
            </w:r>
          </w:p>
          <w:p w14:paraId="6168198A" w14:textId="77777777" w:rsidR="00BE1AE6" w:rsidRDefault="00BE1AE6" w:rsidP="001C61CD">
            <w:pPr>
              <w:pStyle w:val="ListParagraph"/>
              <w:numPr>
                <w:ilvl w:val="0"/>
                <w:numId w:val="4"/>
              </w:numPr>
            </w:pPr>
            <w:r>
              <w:t>Enter valid Hospital ID.</w:t>
            </w:r>
          </w:p>
          <w:p w14:paraId="784CE237" w14:textId="4B6BF6A2" w:rsidR="00BE1AE6" w:rsidRDefault="00BE1AE6" w:rsidP="001C61CD">
            <w:pPr>
              <w:pStyle w:val="ListParagraph"/>
              <w:numPr>
                <w:ilvl w:val="0"/>
                <w:numId w:val="4"/>
              </w:numPr>
            </w:pPr>
            <w:r>
              <w:t>Click on “Save” button.</w:t>
            </w:r>
          </w:p>
        </w:tc>
      </w:tr>
      <w:tr w:rsidR="001C61CD" w14:paraId="3DD14A20" w14:textId="77777777" w:rsidTr="00E4087D">
        <w:trPr>
          <w:trHeight w:val="780"/>
        </w:trPr>
        <w:tc>
          <w:tcPr>
            <w:tcW w:w="22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C178D56" w14:textId="77777777" w:rsidR="001C61CD" w:rsidRDefault="001C61CD" w:rsidP="001C61CD">
            <w:r>
              <w:t>Expected Results</w:t>
            </w:r>
          </w:p>
        </w:tc>
        <w:tc>
          <w:tcPr>
            <w:tcW w:w="70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BEC039" w14:textId="592FE77E" w:rsidR="00BE1AE6" w:rsidRDefault="00BE1AE6" w:rsidP="00BE1AE6">
            <w:pPr>
              <w:pStyle w:val="ListParagraph"/>
              <w:ind w:left="0"/>
            </w:pPr>
            <w:r>
              <w:t xml:space="preserve">A Successfully Updated message will be displayed on page. </w:t>
            </w:r>
          </w:p>
          <w:p w14:paraId="1DD0B72D" w14:textId="3C317EDB" w:rsidR="00DC5E27" w:rsidRDefault="00DC5E27" w:rsidP="00BE1AE6">
            <w:pPr>
              <w:pStyle w:val="ListParagraph"/>
              <w:ind w:left="0"/>
            </w:pPr>
            <w:r>
              <w:t>If data entered is in valid, invalid message will be displayed on URL bar.</w:t>
            </w:r>
          </w:p>
          <w:p w14:paraId="5E960F2E" w14:textId="1821AB8B" w:rsidR="00221FFA" w:rsidRDefault="00221FFA" w:rsidP="00BE1AE6">
            <w:pPr>
              <w:pStyle w:val="ListParagraph"/>
              <w:ind w:left="0"/>
            </w:pPr>
          </w:p>
        </w:tc>
      </w:tr>
    </w:tbl>
    <w:p w14:paraId="5F3D5786" w14:textId="2115957A" w:rsidR="00D11B31" w:rsidRDefault="00D11B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4"/>
        <w:gridCol w:w="7096"/>
      </w:tblGrid>
      <w:tr w:rsidR="00D11B31" w14:paraId="28FE24A1" w14:textId="77777777" w:rsidTr="00590F2F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1FF0F92" w14:textId="77777777" w:rsidR="00D11B31" w:rsidRDefault="00D11B31" w:rsidP="00EC1849">
            <w:r>
              <w:t>Name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1050784" w14:textId="3CFB140B" w:rsidR="00D11B31" w:rsidRDefault="00D813C3" w:rsidP="00EC1849">
            <w:r>
              <w:t>Search</w:t>
            </w:r>
            <w:r w:rsidR="00BE1AE6">
              <w:t xml:space="preserve"> Blood</w:t>
            </w:r>
            <w:r w:rsidR="00865107">
              <w:t xml:space="preserve"> ID=4</w:t>
            </w:r>
          </w:p>
        </w:tc>
      </w:tr>
      <w:tr w:rsidR="00BE1AE6" w14:paraId="7C6689E5" w14:textId="77777777" w:rsidTr="00590F2F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CFFE85" w14:textId="77777777" w:rsidR="00BE1AE6" w:rsidRDefault="00BE1AE6" w:rsidP="00BE1AE6">
            <w:r>
              <w:t>Requirement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63F97A" w14:textId="272E9611" w:rsidR="00BE1AE6" w:rsidRDefault="00DE0D90" w:rsidP="00BE1AE6">
            <w:r>
              <w:t>Requirement id = 12</w:t>
            </w:r>
          </w:p>
        </w:tc>
      </w:tr>
      <w:tr w:rsidR="00BE1AE6" w14:paraId="2550A362" w14:textId="77777777" w:rsidTr="00590F2F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C50876" w14:textId="77777777" w:rsidR="00BE1AE6" w:rsidRDefault="00BE1AE6" w:rsidP="00BE1AE6">
            <w:r>
              <w:t>Precondition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33A624" w14:textId="7079B2E7" w:rsidR="00DE0D90" w:rsidRDefault="00590F2F" w:rsidP="00DE0D90">
            <w:r>
              <w:t>User must be on logged in his account</w:t>
            </w:r>
            <w:r w:rsidR="00BE1AE6">
              <w:t>.</w:t>
            </w:r>
            <w:r w:rsidR="00DE0D90">
              <w:t xml:space="preserve"> </w:t>
            </w:r>
            <w:r w:rsidR="00DE0D90">
              <w:t xml:space="preserve">User must have an </w:t>
            </w:r>
            <w:proofErr w:type="gramStart"/>
            <w:r w:rsidR="00DE0D90">
              <w:t>Account .</w:t>
            </w:r>
            <w:proofErr w:type="gramEnd"/>
          </w:p>
          <w:p w14:paraId="77B33352" w14:textId="6CC64F24" w:rsidR="00BE1AE6" w:rsidRDefault="00BE1AE6" w:rsidP="00BE1AE6"/>
          <w:p w14:paraId="15E24A7F" w14:textId="77777777" w:rsidR="00BE1AE6" w:rsidRDefault="00BE1AE6" w:rsidP="00BE1AE6"/>
        </w:tc>
      </w:tr>
      <w:tr w:rsidR="00BE1AE6" w14:paraId="4E3E1747" w14:textId="77777777" w:rsidTr="00D813C3">
        <w:trPr>
          <w:trHeight w:val="926"/>
        </w:trPr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198B7C0" w14:textId="77777777" w:rsidR="00BE1AE6" w:rsidRDefault="00BE1AE6" w:rsidP="00BE1AE6">
            <w:r>
              <w:t>Steps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CCA6C0" w14:textId="77777777" w:rsidR="00BE1AE6" w:rsidRDefault="00BE1AE6" w:rsidP="00BE1AE6">
            <w:pPr>
              <w:pStyle w:val="ListParagraph"/>
              <w:numPr>
                <w:ilvl w:val="0"/>
                <w:numId w:val="6"/>
              </w:numPr>
            </w:pPr>
            <w:r>
              <w:t xml:space="preserve">Click on “Find Blood” button on </w:t>
            </w:r>
            <w:r w:rsidR="00221FFA">
              <w:t>Top bar.</w:t>
            </w:r>
          </w:p>
          <w:p w14:paraId="0EBBAE34" w14:textId="77777777" w:rsidR="00221FFA" w:rsidRDefault="00221FFA" w:rsidP="00BE1AE6">
            <w:pPr>
              <w:pStyle w:val="ListParagraph"/>
              <w:numPr>
                <w:ilvl w:val="0"/>
                <w:numId w:val="6"/>
              </w:numPr>
            </w:pPr>
            <w:r>
              <w:t>Select Blood Group</w:t>
            </w:r>
          </w:p>
          <w:p w14:paraId="76B78AFC" w14:textId="77777777" w:rsidR="00221FFA" w:rsidRDefault="00221FFA" w:rsidP="00BE1AE6">
            <w:pPr>
              <w:pStyle w:val="ListParagraph"/>
              <w:numPr>
                <w:ilvl w:val="0"/>
                <w:numId w:val="6"/>
              </w:numPr>
            </w:pPr>
            <w:r>
              <w:t xml:space="preserve">Select  </w:t>
            </w:r>
            <w:r w:rsidR="00DC5E27">
              <w:t>a valid city.</w:t>
            </w:r>
          </w:p>
          <w:p w14:paraId="7ACE0FB9" w14:textId="3D7D4E48" w:rsidR="00DC5E27" w:rsidRDefault="00DC5E27" w:rsidP="00BE1AE6">
            <w:pPr>
              <w:pStyle w:val="ListParagraph"/>
              <w:numPr>
                <w:ilvl w:val="0"/>
                <w:numId w:val="6"/>
              </w:numPr>
            </w:pPr>
            <w:r>
              <w:t>Click on “Submit” button.</w:t>
            </w:r>
          </w:p>
        </w:tc>
      </w:tr>
      <w:tr w:rsidR="00B25F39" w14:paraId="42D7325D" w14:textId="77777777" w:rsidTr="00D813C3">
        <w:trPr>
          <w:trHeight w:val="814"/>
        </w:trPr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0FEE5D" w14:textId="77777777" w:rsidR="00B25F39" w:rsidRDefault="00B25F39" w:rsidP="00B25F39">
            <w:r>
              <w:t>Expected Results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8628A5" w14:textId="040E56F4" w:rsidR="00B25F39" w:rsidRDefault="00B25F39" w:rsidP="00B25F39">
            <w:pPr>
              <w:pStyle w:val="ListParagraph"/>
              <w:ind w:left="0"/>
            </w:pPr>
            <w:r>
              <w:t>A page will open which will display all the details about the blood you want to find, it will include details of:</w:t>
            </w:r>
          </w:p>
          <w:p w14:paraId="352A7096" w14:textId="77777777" w:rsidR="00B25F39" w:rsidRDefault="00B25F39" w:rsidP="00B25F39">
            <w:pPr>
              <w:pStyle w:val="ListParagraph"/>
              <w:ind w:left="0"/>
            </w:pPr>
          </w:p>
          <w:p w14:paraId="02888B0E" w14:textId="04F8460C" w:rsidR="00B25F39" w:rsidRDefault="00B25F39" w:rsidP="00B25F39">
            <w:pPr>
              <w:pStyle w:val="ListParagraph"/>
              <w:numPr>
                <w:ilvl w:val="0"/>
                <w:numId w:val="8"/>
              </w:numPr>
            </w:pPr>
            <w:r w:rsidRPr="00B25F39">
              <w:t>Donor List</w:t>
            </w:r>
          </w:p>
          <w:p w14:paraId="258F431C" w14:textId="76D91BB9" w:rsidR="00B25F39" w:rsidRDefault="00B25F39" w:rsidP="00B25F39">
            <w:pPr>
              <w:pStyle w:val="ListParagraph"/>
              <w:numPr>
                <w:ilvl w:val="0"/>
                <w:numId w:val="8"/>
              </w:numPr>
            </w:pPr>
            <w:r>
              <w:t>Blood Bank List</w:t>
            </w:r>
          </w:p>
          <w:p w14:paraId="02097681" w14:textId="177AC658" w:rsidR="00B25F39" w:rsidRDefault="00B25F39" w:rsidP="00B25F39">
            <w:pPr>
              <w:pStyle w:val="ListParagraph"/>
              <w:numPr>
                <w:ilvl w:val="0"/>
                <w:numId w:val="8"/>
              </w:numPr>
            </w:pPr>
            <w:r>
              <w:t>Hospital List</w:t>
            </w:r>
          </w:p>
          <w:p w14:paraId="61382B04" w14:textId="4D2E47BE" w:rsidR="00B25F39" w:rsidRDefault="00B25F39" w:rsidP="00B25F39">
            <w:pPr>
              <w:pStyle w:val="ListParagraph"/>
            </w:pPr>
          </w:p>
        </w:tc>
      </w:tr>
    </w:tbl>
    <w:p w14:paraId="7A5AA1D3" w14:textId="5C17E1DA" w:rsidR="00D11B31" w:rsidRDefault="00D11B31"/>
    <w:p w14:paraId="0638D228" w14:textId="77777777" w:rsidR="00430659" w:rsidRDefault="00430659"/>
    <w:p w14:paraId="4CE30466" w14:textId="77777777" w:rsidR="00430659" w:rsidRDefault="00430659"/>
    <w:p w14:paraId="017EF0BA" w14:textId="7F73803F" w:rsidR="00243589" w:rsidRDefault="00AF40F0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46656E0" wp14:editId="6BFD16D2">
                <wp:simplePos x="0" y="0"/>
                <wp:positionH relativeFrom="column">
                  <wp:posOffset>4069080</wp:posOffset>
                </wp:positionH>
                <wp:positionV relativeFrom="paragraph">
                  <wp:posOffset>704850</wp:posOffset>
                </wp:positionV>
                <wp:extent cx="1695450" cy="238125"/>
                <wp:effectExtent l="0" t="0" r="19050" b="28575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2F0179" w14:textId="1AEF8889" w:rsidR="00AF40F0" w:rsidRDefault="00AF40F0" w:rsidP="00AF40F0">
                            <w:r>
                              <w:t>Hospital must ex</w:t>
                            </w:r>
                            <w:r w:rsidR="00EB25D5">
                              <w:t>i</w:t>
                            </w:r>
                            <w:r>
                              <w:t>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656E0" id="Text Box 2" o:spid="_x0000_s1030" type="#_x0000_t202" style="position:absolute;margin-left:320.4pt;margin-top:55.5pt;width:133.5pt;height:18.7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">
                <v:textbox>
                  <w:txbxContent>
                    <w:p w14:paraId="642F0179" w14:textId="1AEF8889" w:rsidR="00AF40F0" w:rsidRDefault="00AF40F0" w:rsidP="00AF40F0">
                      <w:r>
                        <w:t>Hospital must ex</w:t>
                      </w:r>
                      <w:r w:rsidR="00EB25D5">
                        <w:t>i</w:t>
                      </w:r>
                      <w:r>
                        <w:t>st.</w:t>
                      </w:r>
                    </w:p>
                  </w:txbxContent>
                </v:textbox>
              </v:shape>
            </w:pict>
          </mc:Fallback>
        </mc:AlternateContent>
      </w:r>
      <w:r w:rsidR="004951AF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5A5B91F" wp14:editId="0D0BFFEE">
                <wp:simplePos x="0" y="0"/>
                <wp:positionH relativeFrom="column">
                  <wp:posOffset>1543050</wp:posOffset>
                </wp:positionH>
                <wp:positionV relativeFrom="paragraph">
                  <wp:posOffset>381000</wp:posOffset>
                </wp:positionV>
                <wp:extent cx="2360930" cy="238125"/>
                <wp:effectExtent l="0" t="0" r="22860" b="28575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E1989" w14:textId="1E2B44C1" w:rsidR="004951AF" w:rsidRDefault="004951AF" w:rsidP="004951AF">
                            <w:r>
                              <w:t>Requirement id=</w:t>
                            </w:r>
                            <w:r>
                              <w:t>1</w:t>
                            </w:r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A5B91F" id="_x0000_s1031" type="#_x0000_t202" style="position:absolute;margin-left:121.5pt;margin-top:30pt;width:185.9pt;height:18.7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">
                <v:textbox>
                  <w:txbxContent>
                    <w:p w14:paraId="7E1E1989" w14:textId="1E2B44C1" w:rsidR="004951AF" w:rsidRDefault="004951AF" w:rsidP="004951AF">
                      <w:r>
                        <w:t>Requirement id=</w:t>
                      </w:r>
                      <w:r>
                        <w:t>1</w:t>
                      </w:r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430659">
        <w:rPr>
          <w:noProof/>
        </w:rPr>
        <w:drawing>
          <wp:inline distT="0" distB="0" distL="0" distR="0" wp14:anchorId="10997E59" wp14:editId="5388EC7E">
            <wp:extent cx="5943600" cy="1457325"/>
            <wp:effectExtent l="152400" t="152400" r="361950" b="3714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7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1183F1" w14:textId="2CF97264" w:rsidR="00316071" w:rsidRDefault="00316071"/>
    <w:p w14:paraId="3A9F1B3C" w14:textId="61F3CD37" w:rsidR="00316071" w:rsidRDefault="005E2ED2">
      <w:r w:rsidRPr="005E2ED2"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7A4373E" wp14:editId="1D8EEE85">
                <wp:simplePos x="0" y="0"/>
                <wp:positionH relativeFrom="column">
                  <wp:posOffset>1714499</wp:posOffset>
                </wp:positionH>
                <wp:positionV relativeFrom="paragraph">
                  <wp:posOffset>848360</wp:posOffset>
                </wp:positionV>
                <wp:extent cx="2676525" cy="238125"/>
                <wp:effectExtent l="0" t="0" r="28575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6525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7160B5" w14:textId="273B6F86" w:rsidR="005E2ED2" w:rsidRDefault="005E2ED2" w:rsidP="005E2ED2">
                            <w:r>
                              <w:t>Admin account must exi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4373E" id="_x0000_s1032" type="#_x0000_t202" style="position:absolute;margin-left:135pt;margin-top:66.8pt;width:210.75pt;height:18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">
                <v:textbox>
                  <w:txbxContent>
                    <w:p w14:paraId="6F7160B5" w14:textId="273B6F86" w:rsidR="005E2ED2" w:rsidRDefault="005E2ED2" w:rsidP="005E2ED2">
                      <w:r>
                        <w:t>Admin account must exis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06612FA" wp14:editId="61148ECB">
                <wp:simplePos x="0" y="0"/>
                <wp:positionH relativeFrom="column">
                  <wp:posOffset>1714500</wp:posOffset>
                </wp:positionH>
                <wp:positionV relativeFrom="paragraph">
                  <wp:posOffset>514985</wp:posOffset>
                </wp:positionV>
                <wp:extent cx="2360930" cy="238125"/>
                <wp:effectExtent l="0" t="0" r="22860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17456" w14:textId="29C38C73" w:rsidR="005E2ED2" w:rsidRDefault="005E2ED2">
                            <w:r>
                              <w:t>Requirement id=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6612FA" id="_x0000_s1033" type="#_x0000_t202" style="position:absolute;margin-left:135pt;margin-top:40.55pt;width:185.9pt;height:18.7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">
                <v:textbox>
                  <w:txbxContent>
                    <w:p w14:paraId="5C117456" w14:textId="29C38C73" w:rsidR="005E2ED2" w:rsidRDefault="005E2ED2">
                      <w:r>
                        <w:t>Requirement id=3</w:t>
                      </w:r>
                    </w:p>
                  </w:txbxContent>
                </v:textbox>
              </v:shape>
            </w:pict>
          </mc:Fallback>
        </mc:AlternateContent>
      </w:r>
      <w:r w:rsidR="00243589">
        <w:rPr>
          <w:noProof/>
        </w:rPr>
        <w:drawing>
          <wp:inline distT="0" distB="0" distL="0" distR="0" wp14:anchorId="3C46D18C" wp14:editId="4F2DB040">
            <wp:extent cx="5943600" cy="2445385"/>
            <wp:effectExtent l="152400" t="152400" r="361950" b="3549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53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E49AF3" w14:textId="39D79C56" w:rsidR="00316071" w:rsidRDefault="00316071"/>
    <w:p w14:paraId="61971AE8" w14:textId="43750AA3" w:rsidR="00B35B2C" w:rsidRDefault="00B35B2C"/>
    <w:p w14:paraId="7CF01763" w14:textId="394B3E91" w:rsidR="00B35B2C" w:rsidRDefault="00B35B2C"/>
    <w:p w14:paraId="7F839282" w14:textId="4BE40247" w:rsidR="00795DA0" w:rsidRDefault="00795DA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2"/>
        <w:gridCol w:w="7098"/>
      </w:tblGrid>
      <w:tr w:rsidR="00D11B31" w14:paraId="6A846C16" w14:textId="77777777" w:rsidTr="00243589">
        <w:tc>
          <w:tcPr>
            <w:tcW w:w="22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6FC59B" w14:textId="28957D8D" w:rsidR="00D11B31" w:rsidRDefault="00243589" w:rsidP="00EC1849">
            <w:r>
              <w:t>N</w:t>
            </w:r>
            <w:r w:rsidR="00D11B31">
              <w:t>ame</w:t>
            </w:r>
          </w:p>
        </w:tc>
        <w:tc>
          <w:tcPr>
            <w:tcW w:w="70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FC84ED" w14:textId="1E0378DA" w:rsidR="00D11B31" w:rsidRDefault="0098238A" w:rsidP="00EC1849">
            <w:r>
              <w:t>Manage Stock</w:t>
            </w:r>
            <w:r w:rsidR="001123CA">
              <w:t xml:space="preserve"> ID=7</w:t>
            </w:r>
          </w:p>
        </w:tc>
      </w:tr>
      <w:tr w:rsidR="0098238A" w14:paraId="129FAC35" w14:textId="77777777" w:rsidTr="00243589">
        <w:tc>
          <w:tcPr>
            <w:tcW w:w="22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3368B9" w14:textId="77777777" w:rsidR="0098238A" w:rsidRDefault="0098238A" w:rsidP="0098238A">
            <w:r>
              <w:t>Requirement</w:t>
            </w:r>
          </w:p>
        </w:tc>
        <w:tc>
          <w:tcPr>
            <w:tcW w:w="70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0456E27" w14:textId="45006265" w:rsidR="0098238A" w:rsidRDefault="00713EB1" w:rsidP="00713EB1">
            <w:r>
              <w:t>Requirement</w:t>
            </w:r>
            <w:r w:rsidR="00930E1E">
              <w:t xml:space="preserve"> id=</w:t>
            </w:r>
            <w:r>
              <w:t xml:space="preserve"> 5.</w:t>
            </w:r>
          </w:p>
        </w:tc>
      </w:tr>
      <w:tr w:rsidR="0098238A" w14:paraId="38E49EFF" w14:textId="77777777" w:rsidTr="00243589">
        <w:tc>
          <w:tcPr>
            <w:tcW w:w="22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9E1F29" w14:textId="77777777" w:rsidR="0098238A" w:rsidRDefault="0098238A" w:rsidP="0098238A">
            <w:r>
              <w:t>Precondition</w:t>
            </w:r>
          </w:p>
        </w:tc>
        <w:tc>
          <w:tcPr>
            <w:tcW w:w="70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9C08FE" w14:textId="6A11DC73" w:rsidR="00713EB1" w:rsidRDefault="0098238A" w:rsidP="00713EB1">
            <w:r>
              <w:t>Admin must be on “Home Page” of the Website.</w:t>
            </w:r>
            <w:r w:rsidR="00713EB1">
              <w:t xml:space="preserve"> </w:t>
            </w:r>
            <w:r w:rsidR="00713EB1">
              <w:t xml:space="preserve">Admin must have an </w:t>
            </w:r>
            <w:proofErr w:type="gramStart"/>
            <w:r w:rsidR="00713EB1">
              <w:t>Account .</w:t>
            </w:r>
            <w:proofErr w:type="gramEnd"/>
          </w:p>
          <w:p w14:paraId="74C1B784" w14:textId="77777777" w:rsidR="0098238A" w:rsidRDefault="0098238A" w:rsidP="0098238A"/>
          <w:p w14:paraId="571E1A52" w14:textId="77777777" w:rsidR="0098238A" w:rsidRDefault="0098238A" w:rsidP="0098238A"/>
        </w:tc>
      </w:tr>
      <w:tr w:rsidR="0098238A" w14:paraId="03801918" w14:textId="77777777" w:rsidTr="00243589">
        <w:trPr>
          <w:trHeight w:val="1507"/>
        </w:trPr>
        <w:tc>
          <w:tcPr>
            <w:tcW w:w="22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B462FF" w14:textId="77777777" w:rsidR="0098238A" w:rsidRDefault="0098238A" w:rsidP="0098238A">
            <w:r>
              <w:lastRenderedPageBreak/>
              <w:t>Steps</w:t>
            </w:r>
          </w:p>
        </w:tc>
        <w:tc>
          <w:tcPr>
            <w:tcW w:w="70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546DBDE" w14:textId="77777777" w:rsidR="0098238A" w:rsidRDefault="0098238A" w:rsidP="0098238A">
            <w:pPr>
              <w:pStyle w:val="ListParagraph"/>
              <w:numPr>
                <w:ilvl w:val="0"/>
                <w:numId w:val="10"/>
              </w:numPr>
            </w:pPr>
            <w:r>
              <w:t>Click on the “Manage Stock” button on top bar.</w:t>
            </w:r>
          </w:p>
          <w:p w14:paraId="3369D384" w14:textId="77777777" w:rsidR="0098238A" w:rsidRDefault="0098238A" w:rsidP="0098238A">
            <w:pPr>
              <w:pStyle w:val="ListParagraph"/>
              <w:numPr>
                <w:ilvl w:val="0"/>
                <w:numId w:val="10"/>
              </w:numPr>
            </w:pPr>
            <w:r>
              <w:t>Select  Blood group.</w:t>
            </w:r>
          </w:p>
          <w:p w14:paraId="2C7E3D77" w14:textId="7506C716" w:rsidR="0098238A" w:rsidRDefault="0098238A" w:rsidP="0098238A">
            <w:pPr>
              <w:pStyle w:val="ListParagraph"/>
              <w:numPr>
                <w:ilvl w:val="0"/>
                <w:numId w:val="10"/>
              </w:numPr>
              <w:tabs>
                <w:tab w:val="left" w:pos="1248"/>
              </w:tabs>
            </w:pPr>
            <w:r>
              <w:t>Select increase or decrease.</w:t>
            </w:r>
          </w:p>
          <w:p w14:paraId="718F007C" w14:textId="77777777" w:rsidR="0098238A" w:rsidRDefault="004338BF" w:rsidP="0098238A">
            <w:pPr>
              <w:pStyle w:val="ListParagraph"/>
              <w:numPr>
                <w:ilvl w:val="0"/>
                <w:numId w:val="10"/>
              </w:numPr>
            </w:pPr>
            <w:r>
              <w:t>Enter units to add/remove.</w:t>
            </w:r>
          </w:p>
          <w:p w14:paraId="6446999D" w14:textId="09FE63F4" w:rsidR="004338BF" w:rsidRDefault="004338BF" w:rsidP="0098238A">
            <w:pPr>
              <w:pStyle w:val="ListParagraph"/>
              <w:numPr>
                <w:ilvl w:val="0"/>
                <w:numId w:val="10"/>
              </w:numPr>
            </w:pPr>
            <w:r>
              <w:t>Click Save</w:t>
            </w:r>
            <w:r w:rsidR="00243589">
              <w:t>.</w:t>
            </w:r>
          </w:p>
        </w:tc>
      </w:tr>
      <w:tr w:rsidR="0098238A" w14:paraId="157F4847" w14:textId="77777777" w:rsidTr="00243589">
        <w:trPr>
          <w:trHeight w:val="408"/>
        </w:trPr>
        <w:tc>
          <w:tcPr>
            <w:tcW w:w="223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44F6743" w14:textId="77777777" w:rsidR="0098238A" w:rsidRDefault="0098238A" w:rsidP="0098238A">
            <w:r>
              <w:t>Expected Results</w:t>
            </w:r>
          </w:p>
        </w:tc>
        <w:tc>
          <w:tcPr>
            <w:tcW w:w="70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39625C" w14:textId="5CED8B62" w:rsidR="0098238A" w:rsidRDefault="004338BF" w:rsidP="00243589">
            <w:r>
              <w:t xml:space="preserve">An increase </w:t>
            </w:r>
            <w:r w:rsidR="00243589">
              <w:t>or</w:t>
            </w:r>
            <w:r>
              <w:t xml:space="preserve"> decrease will be shown in the Table</w:t>
            </w:r>
          </w:p>
        </w:tc>
      </w:tr>
    </w:tbl>
    <w:p w14:paraId="26E0BAEC" w14:textId="4F049200" w:rsidR="00D11B31" w:rsidRDefault="00D11B31"/>
    <w:p w14:paraId="32915EF5" w14:textId="77777777" w:rsidR="00954106" w:rsidRDefault="00954106"/>
    <w:p w14:paraId="0DF4AD55" w14:textId="77777777" w:rsidR="00954106" w:rsidRDefault="00954106"/>
    <w:p w14:paraId="7EAA3E90" w14:textId="77777777" w:rsidR="00954106" w:rsidRDefault="00954106"/>
    <w:p w14:paraId="642F0C5A" w14:textId="77777777" w:rsidR="00954106" w:rsidRDefault="00954106"/>
    <w:p w14:paraId="7BF9C437" w14:textId="77777777" w:rsidR="00954106" w:rsidRDefault="00954106"/>
    <w:p w14:paraId="37E964EC" w14:textId="77777777" w:rsidR="00954106" w:rsidRDefault="00954106"/>
    <w:p w14:paraId="0FD17DCA" w14:textId="77777777" w:rsidR="00954106" w:rsidRDefault="0095410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7095"/>
      </w:tblGrid>
      <w:tr w:rsidR="00D11B31" w14:paraId="6E6A2B26" w14:textId="77777777" w:rsidTr="00EC1849"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090D3B7" w14:textId="77777777" w:rsidR="00D11B31" w:rsidRDefault="00D11B31" w:rsidP="00EC1849">
            <w:r>
              <w:t>Name</w:t>
            </w:r>
          </w:p>
        </w:tc>
        <w:tc>
          <w:tcPr>
            <w:tcW w:w="73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16F2B7" w14:textId="25981709" w:rsidR="00D11B31" w:rsidRDefault="004338BF" w:rsidP="00EC1849">
            <w:r>
              <w:t>Add New Donor</w:t>
            </w:r>
            <w:r w:rsidR="00666AC0">
              <w:t xml:space="preserve"> ID=8</w:t>
            </w:r>
          </w:p>
        </w:tc>
      </w:tr>
      <w:tr w:rsidR="004338BF" w14:paraId="3C077F28" w14:textId="77777777" w:rsidTr="00EC1849"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A063462" w14:textId="77777777" w:rsidR="004338BF" w:rsidRDefault="004338BF" w:rsidP="004338BF">
            <w:r>
              <w:t>Requirement</w:t>
            </w:r>
          </w:p>
        </w:tc>
        <w:tc>
          <w:tcPr>
            <w:tcW w:w="73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B147CE0" w14:textId="3ACB93FC" w:rsidR="004338BF" w:rsidRDefault="007D2256" w:rsidP="007D2256">
            <w:r>
              <w:t xml:space="preserve">Requirement </w:t>
            </w:r>
            <w:r w:rsidR="00930E1E">
              <w:t>id=</w:t>
            </w:r>
            <w:r>
              <w:t>14.</w:t>
            </w:r>
          </w:p>
        </w:tc>
      </w:tr>
      <w:tr w:rsidR="004338BF" w14:paraId="0B63BD2C" w14:textId="77777777" w:rsidTr="00EC1849"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6A5FCF3" w14:textId="77777777" w:rsidR="004338BF" w:rsidRDefault="004338BF" w:rsidP="004338BF">
            <w:r>
              <w:t>Precondition</w:t>
            </w:r>
          </w:p>
        </w:tc>
        <w:tc>
          <w:tcPr>
            <w:tcW w:w="73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BD368D" w14:textId="48E2C379" w:rsidR="007D2256" w:rsidRDefault="004338BF" w:rsidP="007D2256">
            <w:r>
              <w:t>Admin must be on “Home Page” of the Website.</w:t>
            </w:r>
            <w:r w:rsidR="007D2256">
              <w:t xml:space="preserve"> </w:t>
            </w:r>
            <w:r w:rsidR="007D2256">
              <w:t xml:space="preserve">Admin must have an </w:t>
            </w:r>
            <w:proofErr w:type="gramStart"/>
            <w:r w:rsidR="007D2256">
              <w:t>Account .</w:t>
            </w:r>
            <w:proofErr w:type="gramEnd"/>
          </w:p>
          <w:p w14:paraId="1EC975AD" w14:textId="77777777" w:rsidR="004338BF" w:rsidRDefault="004338BF" w:rsidP="004338BF"/>
          <w:p w14:paraId="28E59A78" w14:textId="77777777" w:rsidR="004338BF" w:rsidRDefault="004338BF" w:rsidP="004338BF"/>
        </w:tc>
      </w:tr>
      <w:tr w:rsidR="004338BF" w14:paraId="5394ECFD" w14:textId="77777777" w:rsidTr="00795DA0">
        <w:trPr>
          <w:trHeight w:val="940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5CF0B8" w14:textId="77777777" w:rsidR="004338BF" w:rsidRDefault="004338BF" w:rsidP="004338BF">
            <w:r>
              <w:t>Steps</w:t>
            </w:r>
          </w:p>
        </w:tc>
        <w:tc>
          <w:tcPr>
            <w:tcW w:w="73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0A4A64" w14:textId="60B35CB3" w:rsidR="004338BF" w:rsidRDefault="004338BF" w:rsidP="004338BF">
            <w:pPr>
              <w:pStyle w:val="ListParagraph"/>
              <w:numPr>
                <w:ilvl w:val="0"/>
                <w:numId w:val="11"/>
              </w:numPr>
            </w:pPr>
            <w:r>
              <w:t>Click on “Add new donor” Button on Top bar.</w:t>
            </w:r>
          </w:p>
          <w:p w14:paraId="1BD231F7" w14:textId="77777777" w:rsidR="004338BF" w:rsidRDefault="004338BF" w:rsidP="004338BF">
            <w:pPr>
              <w:pStyle w:val="ListParagraph"/>
              <w:numPr>
                <w:ilvl w:val="0"/>
                <w:numId w:val="11"/>
              </w:numPr>
            </w:pPr>
            <w:r>
              <w:t>Enter all Valid details</w:t>
            </w:r>
          </w:p>
          <w:p w14:paraId="648B6B01" w14:textId="68911D3C" w:rsidR="004338BF" w:rsidRDefault="004338BF" w:rsidP="004338BF">
            <w:pPr>
              <w:pStyle w:val="ListParagraph"/>
              <w:numPr>
                <w:ilvl w:val="0"/>
                <w:numId w:val="11"/>
              </w:numPr>
            </w:pPr>
            <w:r>
              <w:t>Click “Save” button.</w:t>
            </w:r>
          </w:p>
        </w:tc>
      </w:tr>
      <w:tr w:rsidR="004338BF" w14:paraId="0D2BDCEE" w14:textId="77777777" w:rsidTr="00795DA0">
        <w:trPr>
          <w:trHeight w:val="1393"/>
        </w:trPr>
        <w:tc>
          <w:tcPr>
            <w:tcW w:w="22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5487C5" w14:textId="77777777" w:rsidR="004338BF" w:rsidRDefault="004338BF" w:rsidP="004338BF">
            <w:r>
              <w:t>Expected Results</w:t>
            </w:r>
          </w:p>
        </w:tc>
        <w:tc>
          <w:tcPr>
            <w:tcW w:w="730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D0626A" w14:textId="2D176140" w:rsidR="004338BF" w:rsidRDefault="004338BF" w:rsidP="004338BF">
            <w:r>
              <w:t>If data entered is valid, a Successfully Updated message will be displayed on Screen.</w:t>
            </w:r>
          </w:p>
          <w:p w14:paraId="74FAA253" w14:textId="29295AE9" w:rsidR="004338BF" w:rsidRDefault="004338BF" w:rsidP="004338BF">
            <w:r>
              <w:t>If weight enter is below 50 kg the donor cannot be added</w:t>
            </w:r>
            <w:r w:rsidR="0039269B">
              <w:t xml:space="preserve"> </w:t>
            </w:r>
            <w:r w:rsidR="00795DA0">
              <w:t>(TRIGGER)</w:t>
            </w:r>
          </w:p>
          <w:p w14:paraId="24D2D626" w14:textId="4FA1D54B" w:rsidR="004338BF" w:rsidRDefault="004338BF" w:rsidP="004338BF">
            <w:r>
              <w:t>If data is in valid</w:t>
            </w:r>
            <w:r w:rsidR="0039269B">
              <w:t xml:space="preserve"> A</w:t>
            </w:r>
            <w:r w:rsidR="00795DA0">
              <w:t>n</w:t>
            </w:r>
            <w:r w:rsidR="0039269B">
              <w:t xml:space="preserve"> invalid message will be displayed in URL bar.</w:t>
            </w:r>
          </w:p>
          <w:p w14:paraId="2CE94C96" w14:textId="7736EA88" w:rsidR="004338BF" w:rsidRDefault="004338BF" w:rsidP="004338BF"/>
        </w:tc>
      </w:tr>
    </w:tbl>
    <w:p w14:paraId="7D61EB67" w14:textId="797C25CB" w:rsidR="00D11B31" w:rsidRDefault="00D11B31"/>
    <w:p w14:paraId="2AC2CDD1" w14:textId="0E5E8227" w:rsidR="0039269B" w:rsidRDefault="0039269B"/>
    <w:p w14:paraId="21BE1A64" w14:textId="77777777" w:rsidR="00B35B2C" w:rsidRDefault="00B35B2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3"/>
        <w:gridCol w:w="7097"/>
      </w:tblGrid>
      <w:tr w:rsidR="00D11B31" w14:paraId="02D82EEF" w14:textId="77777777" w:rsidTr="00F81905">
        <w:tc>
          <w:tcPr>
            <w:tcW w:w="22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A530BF" w14:textId="77777777" w:rsidR="00D11B31" w:rsidRDefault="00D11B31" w:rsidP="00EC1849">
            <w:r>
              <w:t>Name</w:t>
            </w:r>
          </w:p>
        </w:tc>
        <w:tc>
          <w:tcPr>
            <w:tcW w:w="70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4BD287" w14:textId="2BB3F060" w:rsidR="00D11B31" w:rsidRDefault="0039269B" w:rsidP="00EC1849">
            <w:r>
              <w:t>Delete List of Donors</w:t>
            </w:r>
            <w:r w:rsidR="00B06EE5">
              <w:t xml:space="preserve"> ID=9</w:t>
            </w:r>
          </w:p>
        </w:tc>
      </w:tr>
      <w:tr w:rsidR="0039269B" w14:paraId="7C053B3E" w14:textId="77777777" w:rsidTr="00F81905">
        <w:tc>
          <w:tcPr>
            <w:tcW w:w="22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8D288B" w14:textId="77777777" w:rsidR="0039269B" w:rsidRDefault="0039269B" w:rsidP="0039269B">
            <w:r>
              <w:t>Requirement</w:t>
            </w:r>
          </w:p>
        </w:tc>
        <w:tc>
          <w:tcPr>
            <w:tcW w:w="70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592C4C" w14:textId="7DBE512E" w:rsidR="0039269B" w:rsidRDefault="00F207A9" w:rsidP="00930E1E">
            <w:r>
              <w:t>Requirement</w:t>
            </w:r>
            <w:r w:rsidR="00930E1E">
              <w:t xml:space="preserve"> id=</w:t>
            </w:r>
            <w:r>
              <w:t>4</w:t>
            </w:r>
          </w:p>
        </w:tc>
      </w:tr>
      <w:tr w:rsidR="0039269B" w14:paraId="641F7787" w14:textId="77777777" w:rsidTr="00F81905">
        <w:tc>
          <w:tcPr>
            <w:tcW w:w="22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FBEBF58" w14:textId="77777777" w:rsidR="0039269B" w:rsidRDefault="0039269B" w:rsidP="0039269B">
            <w:r>
              <w:t>Precondition</w:t>
            </w:r>
          </w:p>
        </w:tc>
        <w:tc>
          <w:tcPr>
            <w:tcW w:w="70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5F5529" w14:textId="6D52C774" w:rsidR="00F207A9" w:rsidRDefault="0039269B" w:rsidP="00F207A9">
            <w:r>
              <w:t>Admin must be on “Home Page” of the Website.</w:t>
            </w:r>
            <w:r w:rsidR="00F207A9">
              <w:t xml:space="preserve"> </w:t>
            </w:r>
            <w:r w:rsidR="00F207A9">
              <w:t xml:space="preserve">Admin must have an </w:t>
            </w:r>
            <w:proofErr w:type="gramStart"/>
            <w:r w:rsidR="00F207A9">
              <w:t>Account .</w:t>
            </w:r>
            <w:proofErr w:type="gramEnd"/>
          </w:p>
          <w:p w14:paraId="3C77C115" w14:textId="77777777" w:rsidR="0039269B" w:rsidRDefault="0039269B" w:rsidP="0039269B"/>
          <w:p w14:paraId="03BF7CB2" w14:textId="77777777" w:rsidR="0039269B" w:rsidRDefault="0039269B" w:rsidP="0039269B"/>
        </w:tc>
      </w:tr>
      <w:tr w:rsidR="0039269B" w14:paraId="1E421720" w14:textId="77777777" w:rsidTr="00F81905">
        <w:trPr>
          <w:trHeight w:val="955"/>
        </w:trPr>
        <w:tc>
          <w:tcPr>
            <w:tcW w:w="22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395F18" w14:textId="77777777" w:rsidR="0039269B" w:rsidRDefault="0039269B" w:rsidP="0039269B">
            <w:r>
              <w:lastRenderedPageBreak/>
              <w:t>Steps</w:t>
            </w:r>
          </w:p>
        </w:tc>
        <w:tc>
          <w:tcPr>
            <w:tcW w:w="70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6AF970" w14:textId="31195E7B" w:rsidR="0039269B" w:rsidRDefault="0039269B" w:rsidP="0039269B">
            <w:pPr>
              <w:pStyle w:val="ListParagraph"/>
              <w:numPr>
                <w:ilvl w:val="0"/>
                <w:numId w:val="12"/>
              </w:numPr>
            </w:pPr>
            <w:r>
              <w:t>Click on “Delete List of Donors” button on top bar.</w:t>
            </w:r>
          </w:p>
          <w:p w14:paraId="3FE61CA2" w14:textId="354A52BA" w:rsidR="0039269B" w:rsidRDefault="0039269B" w:rsidP="0039269B">
            <w:pPr>
              <w:pStyle w:val="ListParagraph"/>
              <w:numPr>
                <w:ilvl w:val="0"/>
                <w:numId w:val="12"/>
              </w:numPr>
            </w:pPr>
            <w:r>
              <w:t>Click on Delete button on detail of donors you want to perform these actions.</w:t>
            </w:r>
          </w:p>
          <w:p w14:paraId="0201E886" w14:textId="1776B40D" w:rsidR="0039269B" w:rsidRDefault="0039269B" w:rsidP="0039269B">
            <w:pPr>
              <w:pStyle w:val="ListParagraph"/>
            </w:pPr>
          </w:p>
        </w:tc>
      </w:tr>
      <w:tr w:rsidR="0039269B" w14:paraId="713A6788" w14:textId="77777777" w:rsidTr="00F81905">
        <w:trPr>
          <w:trHeight w:val="574"/>
        </w:trPr>
        <w:tc>
          <w:tcPr>
            <w:tcW w:w="22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7DF42D" w14:textId="77777777" w:rsidR="0039269B" w:rsidRDefault="0039269B" w:rsidP="0039269B">
            <w:r>
              <w:t>Expected Results</w:t>
            </w:r>
          </w:p>
        </w:tc>
        <w:tc>
          <w:tcPr>
            <w:tcW w:w="709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AB42AE" w14:textId="7B25A946" w:rsidR="0039269B" w:rsidRDefault="0039269B" w:rsidP="0039269B">
            <w:r>
              <w:t xml:space="preserve"> When click on </w:t>
            </w:r>
            <w:r w:rsidR="004D02A7">
              <w:t>“</w:t>
            </w:r>
            <w:r>
              <w:t>edit</w:t>
            </w:r>
            <w:r w:rsidR="004D02A7">
              <w:t>”</w:t>
            </w:r>
            <w:r>
              <w:t xml:space="preserve"> a new page is </w:t>
            </w:r>
            <w:r w:rsidR="004D02A7">
              <w:t>displayed which ask admin to edit details</w:t>
            </w:r>
          </w:p>
          <w:p w14:paraId="430D531D" w14:textId="6E30CC2B" w:rsidR="004D02A7" w:rsidRDefault="004D02A7" w:rsidP="0039269B">
            <w:r>
              <w:t>When click on “delete” the data of donor will be deleted.</w:t>
            </w:r>
          </w:p>
        </w:tc>
      </w:tr>
    </w:tbl>
    <w:p w14:paraId="45035B9F" w14:textId="77777777" w:rsidR="00954106" w:rsidRDefault="00954106"/>
    <w:p w14:paraId="57E68A42" w14:textId="77777777" w:rsidR="00DF6287" w:rsidRDefault="00DF6287"/>
    <w:p w14:paraId="2CDEB08A" w14:textId="77777777" w:rsidR="00954106" w:rsidRDefault="00954106"/>
    <w:p w14:paraId="76276670" w14:textId="77777777" w:rsidR="00954106" w:rsidRDefault="00954106"/>
    <w:p w14:paraId="6091BB64" w14:textId="77777777" w:rsidR="00954106" w:rsidRDefault="00954106"/>
    <w:p w14:paraId="51CEC9F6" w14:textId="77777777" w:rsidR="00954106" w:rsidRDefault="00954106"/>
    <w:p w14:paraId="0526CC05" w14:textId="77777777" w:rsidR="00954106" w:rsidRDefault="00954106"/>
    <w:p w14:paraId="3C6D93A3" w14:textId="77777777" w:rsidR="00954106" w:rsidRDefault="00954106"/>
    <w:p w14:paraId="52C5BA6B" w14:textId="77777777" w:rsidR="00954106" w:rsidRDefault="00954106"/>
    <w:p w14:paraId="1B29DA17" w14:textId="77777777" w:rsidR="00954106" w:rsidRDefault="0095410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4"/>
        <w:gridCol w:w="7096"/>
      </w:tblGrid>
      <w:tr w:rsidR="00DF6287" w14:paraId="017737CB" w14:textId="77777777" w:rsidTr="00954106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6F2EEF" w14:textId="77777777" w:rsidR="00DF6287" w:rsidRDefault="00DF6287" w:rsidP="00BF77AA">
            <w:r>
              <w:t>Name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6846F6" w14:textId="2C612CF2" w:rsidR="00DF6287" w:rsidRDefault="00DF6287" w:rsidP="0016045E">
            <w:r>
              <w:t xml:space="preserve">User signup </w:t>
            </w:r>
            <w:r w:rsidR="0016045E">
              <w:t>ID=</w:t>
            </w:r>
            <w:r>
              <w:t>10</w:t>
            </w:r>
          </w:p>
        </w:tc>
      </w:tr>
      <w:tr w:rsidR="00DF6287" w14:paraId="5DBE9FF0" w14:textId="77777777" w:rsidTr="00954106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5A42ADB" w14:textId="77777777" w:rsidR="00DF6287" w:rsidRDefault="00DF6287" w:rsidP="00BF77AA">
            <w:r>
              <w:t>Requirement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A017D3" w14:textId="031FA887" w:rsidR="00DF6287" w:rsidRDefault="00F207A9" w:rsidP="00BF77AA">
            <w:r>
              <w:t xml:space="preserve">Requirement id </w:t>
            </w:r>
            <w:r w:rsidR="00F566CD">
              <w:t>=</w:t>
            </w:r>
            <w:r>
              <w:t>1</w:t>
            </w:r>
          </w:p>
        </w:tc>
      </w:tr>
      <w:tr w:rsidR="00DF6287" w14:paraId="1EB6BC92" w14:textId="77777777" w:rsidTr="00954106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0AB36B" w14:textId="77777777" w:rsidR="00DF6287" w:rsidRDefault="00DF6287" w:rsidP="00BF77AA">
            <w:r>
              <w:t>Precondition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920C07" w14:textId="1E055249" w:rsidR="00DF6287" w:rsidRDefault="00DF6287" w:rsidP="00BF77AA">
            <w:r>
              <w:t>User must be on “Home Page” of the Website.</w:t>
            </w:r>
            <w:r w:rsidR="00F207A9">
              <w:t xml:space="preserve"> </w:t>
            </w:r>
            <w:r w:rsidR="00F207A9">
              <w:t>User needs to have an email, phone number to register successfully.</w:t>
            </w:r>
          </w:p>
          <w:p w14:paraId="1BE441A3" w14:textId="77777777" w:rsidR="00DF6287" w:rsidRDefault="00DF6287" w:rsidP="00BF77AA"/>
        </w:tc>
      </w:tr>
      <w:tr w:rsidR="00DF6287" w14:paraId="2127A246" w14:textId="77777777" w:rsidTr="00954106">
        <w:trPr>
          <w:trHeight w:val="2057"/>
        </w:trPr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6CE2E9" w14:textId="77777777" w:rsidR="00DF6287" w:rsidRDefault="00DF6287" w:rsidP="00BF77AA">
            <w:r>
              <w:t>Steps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EE0BF51" w14:textId="77777777" w:rsidR="00DF6287" w:rsidRDefault="00DF6287" w:rsidP="00DF6287">
            <w:pPr>
              <w:pStyle w:val="ListParagraph"/>
              <w:numPr>
                <w:ilvl w:val="0"/>
                <w:numId w:val="13"/>
              </w:numPr>
            </w:pPr>
            <w:r>
              <w:t>User will click on the sign up button.</w:t>
            </w:r>
          </w:p>
          <w:p w14:paraId="035A7797" w14:textId="77777777" w:rsidR="00DF6287" w:rsidRDefault="00DF6287" w:rsidP="00DF6287">
            <w:pPr>
              <w:pStyle w:val="ListParagraph"/>
              <w:numPr>
                <w:ilvl w:val="0"/>
                <w:numId w:val="13"/>
              </w:numPr>
            </w:pPr>
            <w:r>
              <w:t>User will enter the first name.</w:t>
            </w:r>
          </w:p>
          <w:p w14:paraId="5C9A4798" w14:textId="77777777" w:rsidR="00DF6287" w:rsidRDefault="00DF6287" w:rsidP="00DF6287">
            <w:pPr>
              <w:pStyle w:val="ListParagraph"/>
              <w:numPr>
                <w:ilvl w:val="0"/>
                <w:numId w:val="13"/>
              </w:numPr>
            </w:pPr>
            <w:r>
              <w:t>User will enter the last name.</w:t>
            </w:r>
          </w:p>
          <w:p w14:paraId="50787125" w14:textId="77777777" w:rsidR="00DF6287" w:rsidRDefault="00DF6287" w:rsidP="00DF6287">
            <w:pPr>
              <w:pStyle w:val="ListParagraph"/>
              <w:numPr>
                <w:ilvl w:val="0"/>
                <w:numId w:val="13"/>
              </w:numPr>
            </w:pPr>
            <w:r>
              <w:t>User will add a user name.</w:t>
            </w:r>
          </w:p>
          <w:p w14:paraId="3184FDF8" w14:textId="77777777" w:rsidR="00DF6287" w:rsidRDefault="00DF6287" w:rsidP="00DF6287">
            <w:pPr>
              <w:pStyle w:val="ListParagraph"/>
              <w:numPr>
                <w:ilvl w:val="0"/>
                <w:numId w:val="13"/>
              </w:numPr>
            </w:pPr>
            <w:r>
              <w:t>User will enter password.</w:t>
            </w:r>
          </w:p>
          <w:p w14:paraId="7C6A17DC" w14:textId="77777777" w:rsidR="00DF6287" w:rsidRDefault="00DF6287" w:rsidP="00DF6287">
            <w:pPr>
              <w:pStyle w:val="ListParagraph"/>
              <w:numPr>
                <w:ilvl w:val="0"/>
                <w:numId w:val="13"/>
              </w:numPr>
            </w:pPr>
            <w:r>
              <w:t>User will enter address.</w:t>
            </w:r>
          </w:p>
          <w:p w14:paraId="7D0AC4AA" w14:textId="782C6C55" w:rsidR="00DF6287" w:rsidRDefault="00DF6287" w:rsidP="00DF6287">
            <w:pPr>
              <w:pStyle w:val="ListParagraph"/>
              <w:numPr>
                <w:ilvl w:val="0"/>
                <w:numId w:val="13"/>
              </w:numPr>
            </w:pPr>
            <w:r>
              <w:t>User will enter a contact number.</w:t>
            </w:r>
          </w:p>
        </w:tc>
      </w:tr>
      <w:tr w:rsidR="00DF6287" w14:paraId="6BC0612C" w14:textId="77777777" w:rsidTr="00954106">
        <w:trPr>
          <w:trHeight w:val="683"/>
        </w:trPr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891C4B" w14:textId="0D224E8F" w:rsidR="00DF6287" w:rsidRDefault="00DF6287" w:rsidP="00BF77AA">
            <w:r>
              <w:t>Expected Results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0F19F4" w14:textId="77777777" w:rsidR="00DF6287" w:rsidRDefault="00DF6287" w:rsidP="00BF77AA">
            <w:r>
              <w:t xml:space="preserve"> When click on “edit” a new page is displayed which ask admin to edit details</w:t>
            </w:r>
          </w:p>
          <w:p w14:paraId="51635BAA" w14:textId="77777777" w:rsidR="00DF6287" w:rsidRDefault="00DF6287" w:rsidP="00BF77AA">
            <w:r>
              <w:t>When click on “delete” the data of donor will be deleted.</w:t>
            </w:r>
          </w:p>
        </w:tc>
      </w:tr>
    </w:tbl>
    <w:p w14:paraId="4252ED87" w14:textId="77777777" w:rsidR="00DF6287" w:rsidRDefault="00DF6287"/>
    <w:p w14:paraId="4E699357" w14:textId="77777777" w:rsidR="00954106" w:rsidRDefault="0095410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4"/>
        <w:gridCol w:w="7096"/>
      </w:tblGrid>
      <w:tr w:rsidR="00954106" w14:paraId="6F3ABFFD" w14:textId="77777777" w:rsidTr="00BF77AA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324F9B" w14:textId="77777777" w:rsidR="00954106" w:rsidRDefault="00954106" w:rsidP="00BF77AA">
            <w:r>
              <w:lastRenderedPageBreak/>
              <w:t>Name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24CF8B" w14:textId="0734723D" w:rsidR="00954106" w:rsidRDefault="00954106" w:rsidP="00BF77AA">
            <w:r>
              <w:t>Check request for blood ID=11</w:t>
            </w:r>
          </w:p>
        </w:tc>
      </w:tr>
      <w:tr w:rsidR="00954106" w14:paraId="089C47EC" w14:textId="77777777" w:rsidTr="00BF77AA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E44B77" w14:textId="77777777" w:rsidR="00954106" w:rsidRDefault="00954106" w:rsidP="00BF77AA">
            <w:r>
              <w:t>Requirement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02FE621" w14:textId="048E6BD1" w:rsidR="00954106" w:rsidRDefault="008E652D" w:rsidP="00BF77AA">
            <w:r>
              <w:t>Requirement id = 7</w:t>
            </w:r>
          </w:p>
        </w:tc>
      </w:tr>
      <w:tr w:rsidR="00954106" w14:paraId="647A9F53" w14:textId="77777777" w:rsidTr="00BF77AA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7FEA98" w14:textId="77777777" w:rsidR="00954106" w:rsidRDefault="00954106" w:rsidP="00BF77AA">
            <w:r>
              <w:t>Precondition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C57BC76" w14:textId="66BB156D" w:rsidR="00954106" w:rsidRDefault="00954106" w:rsidP="00BF77AA">
            <w:r>
              <w:t>Admin must be on request for blood page.</w:t>
            </w:r>
          </w:p>
          <w:p w14:paraId="0CE5BC6F" w14:textId="77777777" w:rsidR="00954106" w:rsidRDefault="00954106" w:rsidP="00BF77AA"/>
        </w:tc>
      </w:tr>
      <w:tr w:rsidR="00954106" w14:paraId="6497025C" w14:textId="77777777" w:rsidTr="00BF77AA">
        <w:trPr>
          <w:trHeight w:val="2057"/>
        </w:trPr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F3F2B69" w14:textId="77777777" w:rsidR="00954106" w:rsidRDefault="00954106" w:rsidP="00BF77AA">
            <w:r>
              <w:t>Steps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D2F38F" w14:textId="77777777" w:rsidR="00954106" w:rsidRDefault="008A25E6" w:rsidP="00954106">
            <w:pPr>
              <w:pStyle w:val="ListParagraph"/>
              <w:numPr>
                <w:ilvl w:val="0"/>
                <w:numId w:val="14"/>
              </w:numPr>
            </w:pPr>
            <w:r>
              <w:t>Admin sees the table.</w:t>
            </w:r>
          </w:p>
          <w:p w14:paraId="24A48CEF" w14:textId="77777777" w:rsidR="008A25E6" w:rsidRDefault="008A25E6" w:rsidP="00954106">
            <w:pPr>
              <w:pStyle w:val="ListParagraph"/>
              <w:numPr>
                <w:ilvl w:val="0"/>
                <w:numId w:val="14"/>
              </w:numPr>
            </w:pPr>
            <w:r>
              <w:t xml:space="preserve">Admin </w:t>
            </w:r>
            <w:proofErr w:type="gramStart"/>
            <w:r>
              <w:t>Accepts</w:t>
            </w:r>
            <w:proofErr w:type="gramEnd"/>
            <w:r>
              <w:t xml:space="preserve"> the request for blood.</w:t>
            </w:r>
          </w:p>
          <w:p w14:paraId="12D137FC" w14:textId="77777777" w:rsidR="008A25E6" w:rsidRDefault="008A25E6" w:rsidP="00954106">
            <w:pPr>
              <w:pStyle w:val="ListParagraph"/>
              <w:numPr>
                <w:ilvl w:val="0"/>
                <w:numId w:val="14"/>
              </w:numPr>
            </w:pPr>
            <w:r>
              <w:t>Admin redirects to Request completed.</w:t>
            </w:r>
          </w:p>
          <w:p w14:paraId="754148E9" w14:textId="2534F43C" w:rsidR="008A25E6" w:rsidRDefault="008A25E6" w:rsidP="00954106">
            <w:pPr>
              <w:pStyle w:val="ListParagraph"/>
              <w:numPr>
                <w:ilvl w:val="0"/>
                <w:numId w:val="14"/>
              </w:numPr>
            </w:pPr>
            <w:r>
              <w:t>Admin must be able to see recent transaction.</w:t>
            </w:r>
          </w:p>
        </w:tc>
      </w:tr>
      <w:tr w:rsidR="00954106" w14:paraId="78F33BE1" w14:textId="77777777" w:rsidTr="00BF77AA">
        <w:trPr>
          <w:trHeight w:val="683"/>
        </w:trPr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427D09" w14:textId="7F5D6E7F" w:rsidR="00954106" w:rsidRDefault="00954106" w:rsidP="00BF77AA">
            <w:r>
              <w:t>Expected Results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C36E2D" w14:textId="77777777" w:rsidR="00954106" w:rsidRDefault="00954106" w:rsidP="00BF77AA">
            <w:r>
              <w:t xml:space="preserve"> When click on “edit” a new page is displayed which ask admin to edit details</w:t>
            </w:r>
          </w:p>
          <w:p w14:paraId="21669F1F" w14:textId="77777777" w:rsidR="00954106" w:rsidRDefault="00954106" w:rsidP="00BF77AA">
            <w:r>
              <w:t>When click on “delete” the data of donor will be deleted.</w:t>
            </w:r>
          </w:p>
        </w:tc>
      </w:tr>
    </w:tbl>
    <w:p w14:paraId="43465DC7" w14:textId="77777777" w:rsidR="00954106" w:rsidRDefault="0095410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4"/>
        <w:gridCol w:w="7096"/>
      </w:tblGrid>
      <w:tr w:rsidR="00EB62A8" w14:paraId="703CC42B" w14:textId="77777777" w:rsidTr="00BF77AA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6026F9D" w14:textId="77777777" w:rsidR="00EB62A8" w:rsidRDefault="00EB62A8" w:rsidP="00BF77AA">
            <w:r>
              <w:t>Name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80A4BD" w14:textId="4A62832F" w:rsidR="00EB62A8" w:rsidRDefault="00EB62A8" w:rsidP="00BF77AA">
            <w:r>
              <w:t>user request for blood ID=12</w:t>
            </w:r>
          </w:p>
        </w:tc>
      </w:tr>
      <w:tr w:rsidR="00EB62A8" w14:paraId="48DF37E8" w14:textId="77777777" w:rsidTr="00BF77AA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3E99D5" w14:textId="77777777" w:rsidR="00EB62A8" w:rsidRDefault="00EB62A8" w:rsidP="00BF77AA">
            <w:r>
              <w:t>Requirement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A07618" w14:textId="1E7AB2FA" w:rsidR="00EB62A8" w:rsidRDefault="003D2E5A" w:rsidP="00CF7733">
            <w:r>
              <w:t xml:space="preserve">Requirement id =12 </w:t>
            </w:r>
          </w:p>
        </w:tc>
      </w:tr>
      <w:tr w:rsidR="00EB62A8" w14:paraId="34B9D40C" w14:textId="77777777" w:rsidTr="00BF77AA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709A2C" w14:textId="77777777" w:rsidR="00EB62A8" w:rsidRDefault="00EB62A8" w:rsidP="00BF77AA">
            <w:r>
              <w:t>Precondition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D74A20" w14:textId="4C055004" w:rsidR="00EB62A8" w:rsidRDefault="00EB62A8" w:rsidP="00BF77AA">
            <w:proofErr w:type="gramStart"/>
            <w:r>
              <w:t>user</w:t>
            </w:r>
            <w:proofErr w:type="gramEnd"/>
            <w:r>
              <w:t xml:space="preserve"> must be on request for blood page.</w:t>
            </w:r>
            <w:r w:rsidR="003D2E5A">
              <w:t xml:space="preserve"> </w:t>
            </w:r>
            <w:r w:rsidR="003D2E5A">
              <w:t>User can login.</w:t>
            </w:r>
          </w:p>
          <w:p w14:paraId="164373B0" w14:textId="77777777" w:rsidR="00EB62A8" w:rsidRDefault="00EB62A8" w:rsidP="00BF77AA"/>
        </w:tc>
      </w:tr>
      <w:tr w:rsidR="00EB62A8" w14:paraId="66A36F35" w14:textId="77777777" w:rsidTr="00BF77AA">
        <w:trPr>
          <w:trHeight w:val="2057"/>
        </w:trPr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808912C" w14:textId="77777777" w:rsidR="00EB62A8" w:rsidRDefault="00EB62A8" w:rsidP="00BF77AA">
            <w:r>
              <w:t>Steps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1A576A4" w14:textId="77777777" w:rsidR="00EB62A8" w:rsidRDefault="00CF7733" w:rsidP="00EB62A8">
            <w:pPr>
              <w:pStyle w:val="ListParagraph"/>
              <w:numPr>
                <w:ilvl w:val="0"/>
                <w:numId w:val="17"/>
              </w:numPr>
            </w:pPr>
            <w:r>
              <w:t>User goes to request blood.</w:t>
            </w:r>
          </w:p>
          <w:p w14:paraId="04273160" w14:textId="77777777" w:rsidR="00CF7733" w:rsidRDefault="00CF7733" w:rsidP="00EB62A8">
            <w:pPr>
              <w:pStyle w:val="ListParagraph"/>
              <w:numPr>
                <w:ilvl w:val="0"/>
                <w:numId w:val="17"/>
              </w:numPr>
            </w:pPr>
            <w:r>
              <w:t>Enters valid data to make a request.</w:t>
            </w:r>
          </w:p>
          <w:p w14:paraId="7DE8CA3D" w14:textId="3B52B7EB" w:rsidR="00CF7733" w:rsidRDefault="00CF7733" w:rsidP="00EB62A8">
            <w:pPr>
              <w:pStyle w:val="ListParagraph"/>
              <w:numPr>
                <w:ilvl w:val="0"/>
                <w:numId w:val="17"/>
              </w:numPr>
            </w:pPr>
            <w:r>
              <w:t>Clicks on submit.</w:t>
            </w:r>
          </w:p>
        </w:tc>
      </w:tr>
      <w:tr w:rsidR="00EB62A8" w14:paraId="6F791702" w14:textId="77777777" w:rsidTr="00BF77AA">
        <w:trPr>
          <w:trHeight w:val="683"/>
        </w:trPr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EE3792" w14:textId="6E9DEB24" w:rsidR="00EB62A8" w:rsidRDefault="00EB62A8" w:rsidP="00BF77AA">
            <w:r>
              <w:t>Expected Results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D6A46C" w14:textId="77777777" w:rsidR="00EB62A8" w:rsidRDefault="00EB62A8" w:rsidP="00BF77AA">
            <w:r>
              <w:t xml:space="preserve"> When click on “edit” a new page is displayed which ask admin to edit details</w:t>
            </w:r>
          </w:p>
          <w:p w14:paraId="146E888C" w14:textId="77777777" w:rsidR="00EB62A8" w:rsidRDefault="00EB62A8" w:rsidP="00BF77AA">
            <w:r>
              <w:t>When click on “delete” the data of donor will be deleted.</w:t>
            </w:r>
          </w:p>
        </w:tc>
      </w:tr>
    </w:tbl>
    <w:p w14:paraId="2E1DBDAD" w14:textId="77777777" w:rsidR="00EB62A8" w:rsidRDefault="00EB62A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4"/>
        <w:gridCol w:w="7096"/>
      </w:tblGrid>
      <w:tr w:rsidR="00C106F4" w14:paraId="7B95867B" w14:textId="77777777" w:rsidTr="00366D0E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6647E84" w14:textId="77777777" w:rsidR="00C106F4" w:rsidRDefault="00C106F4" w:rsidP="00366D0E">
            <w:r>
              <w:t>Name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568E16" w14:textId="137227AC" w:rsidR="00C106F4" w:rsidRDefault="00C106F4" w:rsidP="00C106F4">
            <w:r>
              <w:t>Admin can enter new hospital</w:t>
            </w:r>
            <w:r w:rsidR="00B57AB2">
              <w:t xml:space="preserve"> ID</w:t>
            </w:r>
            <w:r w:rsidR="00396B0B">
              <w:t>=13</w:t>
            </w:r>
          </w:p>
        </w:tc>
      </w:tr>
      <w:tr w:rsidR="00C106F4" w14:paraId="5B2DFE21" w14:textId="77777777" w:rsidTr="00366D0E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2550822" w14:textId="77777777" w:rsidR="00C106F4" w:rsidRDefault="00C106F4" w:rsidP="00366D0E">
            <w:r>
              <w:t>Requirement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25C61D" w14:textId="7014B5B4" w:rsidR="00C106F4" w:rsidRDefault="001E50FF" w:rsidP="00366D0E">
            <w:r>
              <w:t>Requirement id=15</w:t>
            </w:r>
          </w:p>
        </w:tc>
      </w:tr>
      <w:tr w:rsidR="00C106F4" w14:paraId="4553E1E0" w14:textId="77777777" w:rsidTr="00366D0E"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7B2FA8" w14:textId="77777777" w:rsidR="00C106F4" w:rsidRDefault="00C106F4" w:rsidP="00366D0E">
            <w:r>
              <w:t>Precondition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6DFE738" w14:textId="29CAC69E" w:rsidR="00C106F4" w:rsidRDefault="003F63F2" w:rsidP="00366D0E">
            <w:r>
              <w:t>Admin must be logged In.</w:t>
            </w:r>
            <w:r w:rsidR="001E50FF">
              <w:t xml:space="preserve"> </w:t>
            </w:r>
            <w:r w:rsidR="001E50FF">
              <w:t>User can login.</w:t>
            </w:r>
          </w:p>
          <w:p w14:paraId="76B6291B" w14:textId="77777777" w:rsidR="00C106F4" w:rsidRDefault="00C106F4" w:rsidP="00366D0E"/>
        </w:tc>
      </w:tr>
      <w:tr w:rsidR="00C106F4" w14:paraId="2A0A550D" w14:textId="77777777" w:rsidTr="00366D0E">
        <w:trPr>
          <w:trHeight w:val="2057"/>
        </w:trPr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E0D2BF6" w14:textId="77777777" w:rsidR="00C106F4" w:rsidRDefault="00C106F4" w:rsidP="00366D0E">
            <w:r>
              <w:t>Steps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67196B" w14:textId="003BD09C" w:rsidR="00C106F4" w:rsidRDefault="003F63F2" w:rsidP="00C106F4">
            <w:pPr>
              <w:pStyle w:val="ListParagraph"/>
              <w:numPr>
                <w:ilvl w:val="0"/>
                <w:numId w:val="21"/>
              </w:numPr>
            </w:pPr>
            <w:r>
              <w:t>Admin goes to add new hospital tab.</w:t>
            </w:r>
          </w:p>
          <w:p w14:paraId="0612D7B2" w14:textId="77777777" w:rsidR="003F63F2" w:rsidRDefault="003F63F2" w:rsidP="00C106F4">
            <w:pPr>
              <w:pStyle w:val="ListParagraph"/>
              <w:numPr>
                <w:ilvl w:val="0"/>
                <w:numId w:val="21"/>
              </w:numPr>
            </w:pPr>
            <w:r>
              <w:t>Admin enters valid data to add a hospital.</w:t>
            </w:r>
          </w:p>
          <w:p w14:paraId="3216A6D0" w14:textId="2C42CBA0" w:rsidR="003F63F2" w:rsidRDefault="003F63F2" w:rsidP="003F63F2">
            <w:pPr>
              <w:pStyle w:val="ListParagraph"/>
              <w:numPr>
                <w:ilvl w:val="0"/>
                <w:numId w:val="21"/>
              </w:numPr>
            </w:pPr>
            <w:r>
              <w:t>Admin submits it.</w:t>
            </w:r>
          </w:p>
        </w:tc>
      </w:tr>
      <w:tr w:rsidR="00C106F4" w14:paraId="748358E7" w14:textId="77777777" w:rsidTr="00366D0E">
        <w:trPr>
          <w:trHeight w:val="683"/>
        </w:trPr>
        <w:tc>
          <w:tcPr>
            <w:tcW w:w="223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6DA53E" w14:textId="393D630C" w:rsidR="00C106F4" w:rsidRDefault="00C106F4" w:rsidP="00366D0E">
            <w:r>
              <w:lastRenderedPageBreak/>
              <w:t>Expected Results</w:t>
            </w:r>
          </w:p>
        </w:tc>
        <w:tc>
          <w:tcPr>
            <w:tcW w:w="70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692D57" w14:textId="0882D8B3" w:rsidR="00022C98" w:rsidRDefault="00C106F4" w:rsidP="00022C98">
            <w:r>
              <w:t xml:space="preserve"> </w:t>
            </w:r>
            <w:r w:rsidR="00022C98">
              <w:t>New hospital added that can be viewed by the user.</w:t>
            </w:r>
          </w:p>
          <w:p w14:paraId="13FD3913" w14:textId="7E1D3A31" w:rsidR="00C106F4" w:rsidRDefault="00C106F4" w:rsidP="00366D0E"/>
        </w:tc>
      </w:tr>
    </w:tbl>
    <w:p w14:paraId="10AA7559" w14:textId="77777777" w:rsidR="00C106F4" w:rsidRDefault="00C106F4"/>
    <w:p w14:paraId="3964965D" w14:textId="77777777" w:rsidR="00C106F4" w:rsidRDefault="00C106F4"/>
    <w:p w14:paraId="62E938DD" w14:textId="77777777" w:rsidR="00C106F4" w:rsidRDefault="00C106F4"/>
    <w:p w14:paraId="26B695D7" w14:textId="77777777" w:rsidR="004879A7" w:rsidRDefault="004879A7"/>
    <w:p w14:paraId="459F28FB" w14:textId="77777777" w:rsidR="004879A7" w:rsidRDefault="004879A7"/>
    <w:p w14:paraId="1DFC373B" w14:textId="77777777" w:rsidR="004879A7" w:rsidRDefault="004879A7"/>
    <w:p w14:paraId="6FDF82AF" w14:textId="77777777" w:rsidR="004879A7" w:rsidRDefault="004879A7"/>
    <w:p w14:paraId="6CA572E0" w14:textId="77777777" w:rsidR="004879A7" w:rsidRDefault="004879A7"/>
    <w:p w14:paraId="2234EC98" w14:textId="77777777" w:rsidR="004879A7" w:rsidRDefault="004879A7"/>
    <w:p w14:paraId="05F3F0CA" w14:textId="6EE02D57" w:rsidR="004879A7" w:rsidRDefault="004879A7" w:rsidP="004879A7">
      <w:pPr>
        <w:pStyle w:val="Heading1"/>
      </w:pPr>
      <w:r>
        <w:t>TESTING SUITES</w:t>
      </w:r>
    </w:p>
    <w:p w14:paraId="007C4810" w14:textId="77777777" w:rsidR="00D53525" w:rsidRPr="00D53525" w:rsidRDefault="00D53525" w:rsidP="00D53525"/>
    <w:p w14:paraId="29384F54" w14:textId="77777777" w:rsidR="007020AD" w:rsidRDefault="007020AD" w:rsidP="007020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45"/>
      </w:tblGrid>
      <w:tr w:rsidR="007020AD" w14:paraId="604C0E42" w14:textId="77777777" w:rsidTr="007020AD">
        <w:tc>
          <w:tcPr>
            <w:tcW w:w="2405" w:type="dxa"/>
          </w:tcPr>
          <w:p w14:paraId="36A6D118" w14:textId="02BF4B28" w:rsidR="007020AD" w:rsidRDefault="007020AD" w:rsidP="007020AD">
            <w:r>
              <w:t>Test Suite Name</w:t>
            </w:r>
          </w:p>
        </w:tc>
        <w:tc>
          <w:tcPr>
            <w:tcW w:w="6945" w:type="dxa"/>
          </w:tcPr>
          <w:p w14:paraId="38B058D1" w14:textId="03C91824" w:rsidR="007020AD" w:rsidRDefault="00764F5F" w:rsidP="007020AD">
            <w:r>
              <w:t>Manage Donor Information</w:t>
            </w:r>
            <w:r w:rsidR="000F410F">
              <w:t xml:space="preserve"> TS=1</w:t>
            </w:r>
          </w:p>
        </w:tc>
      </w:tr>
      <w:tr w:rsidR="007020AD" w14:paraId="2B99243C" w14:textId="77777777" w:rsidTr="007020AD">
        <w:tc>
          <w:tcPr>
            <w:tcW w:w="2405" w:type="dxa"/>
          </w:tcPr>
          <w:p w14:paraId="60CBECFD" w14:textId="7FB2EF18" w:rsidR="007020AD" w:rsidRDefault="007020AD" w:rsidP="007020AD">
            <w:r>
              <w:t>Test Suite usage</w:t>
            </w:r>
          </w:p>
        </w:tc>
        <w:tc>
          <w:tcPr>
            <w:tcW w:w="6945" w:type="dxa"/>
          </w:tcPr>
          <w:p w14:paraId="0A4F9F26" w14:textId="1B59824C" w:rsidR="007020AD" w:rsidRDefault="00764F5F" w:rsidP="00BB0F1B">
            <w:r>
              <w:t xml:space="preserve">Once a </w:t>
            </w:r>
            <w:r w:rsidR="00BB0F1B">
              <w:t>donor</w:t>
            </w:r>
            <w:r>
              <w:t xml:space="preserve"> is registered, the admin can </w:t>
            </w:r>
            <w:r w:rsidR="00082FB0">
              <w:t>delete</w:t>
            </w:r>
            <w:r>
              <w:t xml:space="preserve"> their data.</w:t>
            </w:r>
          </w:p>
        </w:tc>
      </w:tr>
      <w:tr w:rsidR="007020AD" w14:paraId="38E25A0F" w14:textId="77777777" w:rsidTr="007020AD">
        <w:tc>
          <w:tcPr>
            <w:tcW w:w="2405" w:type="dxa"/>
          </w:tcPr>
          <w:p w14:paraId="2D0FEAD0" w14:textId="7E39875C" w:rsidR="007020AD" w:rsidRDefault="007020AD" w:rsidP="007020AD">
            <w:r>
              <w:t>Test cases Included</w:t>
            </w:r>
          </w:p>
        </w:tc>
        <w:tc>
          <w:tcPr>
            <w:tcW w:w="6945" w:type="dxa"/>
          </w:tcPr>
          <w:p w14:paraId="40CDCCCB" w14:textId="77777777" w:rsidR="007020AD" w:rsidRDefault="002D50AC" w:rsidP="002D50AC">
            <w:pPr>
              <w:pStyle w:val="ListParagraph"/>
              <w:numPr>
                <w:ilvl w:val="0"/>
                <w:numId w:val="15"/>
              </w:numPr>
            </w:pPr>
            <w:r>
              <w:t>Test case 10.</w:t>
            </w:r>
          </w:p>
          <w:p w14:paraId="7EC16319" w14:textId="5C03C4AB" w:rsidR="003E124C" w:rsidRDefault="003E124C" w:rsidP="002D50AC">
            <w:pPr>
              <w:pStyle w:val="ListParagraph"/>
              <w:numPr>
                <w:ilvl w:val="0"/>
                <w:numId w:val="15"/>
              </w:numPr>
            </w:pPr>
            <w:r>
              <w:t>Test case 1</w:t>
            </w:r>
          </w:p>
          <w:p w14:paraId="0D22637A" w14:textId="21493C51" w:rsidR="002D50AC" w:rsidRDefault="002D50AC" w:rsidP="002D50AC">
            <w:pPr>
              <w:pStyle w:val="ListParagraph"/>
              <w:numPr>
                <w:ilvl w:val="0"/>
                <w:numId w:val="15"/>
              </w:numPr>
            </w:pPr>
            <w:r>
              <w:t>Test case 6.</w:t>
            </w:r>
          </w:p>
          <w:p w14:paraId="2E942A97" w14:textId="0532B415" w:rsidR="002D50AC" w:rsidRDefault="002D50AC" w:rsidP="002D50AC">
            <w:pPr>
              <w:pStyle w:val="ListParagraph"/>
              <w:numPr>
                <w:ilvl w:val="0"/>
                <w:numId w:val="15"/>
              </w:numPr>
            </w:pPr>
            <w:r>
              <w:t>Test case 3.</w:t>
            </w:r>
          </w:p>
          <w:p w14:paraId="119BAEBE" w14:textId="66FA6226" w:rsidR="002D50AC" w:rsidRDefault="002D50AC" w:rsidP="002D50AC">
            <w:pPr>
              <w:pStyle w:val="ListParagraph"/>
              <w:numPr>
                <w:ilvl w:val="0"/>
                <w:numId w:val="15"/>
              </w:numPr>
            </w:pPr>
            <w:r>
              <w:t>Test case 9.</w:t>
            </w:r>
          </w:p>
          <w:p w14:paraId="32365D17" w14:textId="77777777" w:rsidR="007020AD" w:rsidRDefault="007020AD" w:rsidP="007020AD"/>
          <w:p w14:paraId="56AFFF4F" w14:textId="77777777" w:rsidR="007020AD" w:rsidRDefault="007020AD" w:rsidP="007020AD"/>
        </w:tc>
      </w:tr>
      <w:tr w:rsidR="007020AD" w14:paraId="3589EEF0" w14:textId="77777777" w:rsidTr="007020AD">
        <w:tc>
          <w:tcPr>
            <w:tcW w:w="2405" w:type="dxa"/>
          </w:tcPr>
          <w:p w14:paraId="5EA5BB8D" w14:textId="1C8B7529" w:rsidR="007020AD" w:rsidRDefault="00764F5F" w:rsidP="007020AD">
            <w:r>
              <w:t>Test results</w:t>
            </w:r>
          </w:p>
        </w:tc>
        <w:tc>
          <w:tcPr>
            <w:tcW w:w="6945" w:type="dxa"/>
          </w:tcPr>
          <w:p w14:paraId="171902B7" w14:textId="287A9D70" w:rsidR="007020AD" w:rsidRDefault="007F06E3" w:rsidP="00BB0F1B">
            <w:r>
              <w:t xml:space="preserve">Successful </w:t>
            </w:r>
            <w:r w:rsidR="00BB0F1B">
              <w:t>deleting</w:t>
            </w:r>
            <w:r>
              <w:t xml:space="preserve"> of the data of the donor.</w:t>
            </w:r>
          </w:p>
        </w:tc>
      </w:tr>
    </w:tbl>
    <w:p w14:paraId="70481291" w14:textId="77777777" w:rsidR="007020AD" w:rsidRDefault="007020AD" w:rsidP="00764F5F">
      <w:pPr>
        <w:jc w:val="right"/>
      </w:pPr>
    </w:p>
    <w:p w14:paraId="00D99F1E" w14:textId="77777777" w:rsidR="00BB0F1B" w:rsidRDefault="00BB0F1B" w:rsidP="00764F5F">
      <w:pPr>
        <w:jc w:val="right"/>
      </w:pPr>
    </w:p>
    <w:p w14:paraId="37B9F394" w14:textId="2D85BF77" w:rsidR="00BB0F1B" w:rsidRDefault="00BB0F1B" w:rsidP="00764F5F">
      <w:pPr>
        <w:jc w:val="right"/>
      </w:pPr>
      <w:r>
        <w:rPr>
          <w:noProof/>
        </w:rPr>
        <w:lastRenderedPageBreak/>
        <w:drawing>
          <wp:inline distT="0" distB="0" distL="0" distR="0" wp14:anchorId="7F0F1596" wp14:editId="0CF54D18">
            <wp:extent cx="5943600" cy="2541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8F729" w14:textId="292069CE" w:rsidR="00BB0F1B" w:rsidRDefault="00BB0F1B" w:rsidP="00764F5F">
      <w:pPr>
        <w:jc w:val="right"/>
      </w:pPr>
      <w:r>
        <w:rPr>
          <w:noProof/>
        </w:rPr>
        <w:drawing>
          <wp:inline distT="0" distB="0" distL="0" distR="0" wp14:anchorId="5B87DD39" wp14:editId="20CBD7B9">
            <wp:extent cx="5943600" cy="2524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238A6" w14:textId="77777777" w:rsidR="00BB0F1B" w:rsidRDefault="00BB0F1B" w:rsidP="00764F5F">
      <w:pPr>
        <w:jc w:val="right"/>
      </w:pPr>
    </w:p>
    <w:p w14:paraId="2D0AEAF8" w14:textId="77777777" w:rsidR="00764F5F" w:rsidRDefault="00764F5F" w:rsidP="00764F5F">
      <w:pPr>
        <w:jc w:val="righ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45"/>
      </w:tblGrid>
      <w:tr w:rsidR="00764F5F" w14:paraId="6D00C37A" w14:textId="77777777" w:rsidTr="00BF77AA">
        <w:tc>
          <w:tcPr>
            <w:tcW w:w="2405" w:type="dxa"/>
          </w:tcPr>
          <w:p w14:paraId="6A5DFC4A" w14:textId="77777777" w:rsidR="00764F5F" w:rsidRDefault="00764F5F" w:rsidP="00BF77AA">
            <w:r>
              <w:t>Test Suite Name</w:t>
            </w:r>
          </w:p>
        </w:tc>
        <w:tc>
          <w:tcPr>
            <w:tcW w:w="6945" w:type="dxa"/>
          </w:tcPr>
          <w:p w14:paraId="32A487F6" w14:textId="54AFC2C4" w:rsidR="00764F5F" w:rsidRDefault="00764F5F" w:rsidP="00764F5F">
            <w:r>
              <w:t>Manage Hospital Blood stock</w:t>
            </w:r>
            <w:r w:rsidR="000F410F">
              <w:t xml:space="preserve"> TS=2</w:t>
            </w:r>
          </w:p>
        </w:tc>
      </w:tr>
      <w:tr w:rsidR="00764F5F" w14:paraId="54ADA1F4" w14:textId="77777777" w:rsidTr="00BF77AA">
        <w:tc>
          <w:tcPr>
            <w:tcW w:w="2405" w:type="dxa"/>
          </w:tcPr>
          <w:p w14:paraId="51581ABA" w14:textId="77777777" w:rsidR="00764F5F" w:rsidRDefault="00764F5F" w:rsidP="00BF77AA">
            <w:r>
              <w:t>Test Suite usage</w:t>
            </w:r>
          </w:p>
        </w:tc>
        <w:tc>
          <w:tcPr>
            <w:tcW w:w="6945" w:type="dxa"/>
          </w:tcPr>
          <w:p w14:paraId="3C0631B4" w14:textId="5A965681" w:rsidR="00764F5F" w:rsidRDefault="00764F5F" w:rsidP="00764F5F">
            <w:r>
              <w:t>Once an admin logs in, the admin can manipulate the stock.</w:t>
            </w:r>
          </w:p>
        </w:tc>
      </w:tr>
      <w:tr w:rsidR="00764F5F" w14:paraId="547BE18F" w14:textId="77777777" w:rsidTr="00BF77AA">
        <w:tc>
          <w:tcPr>
            <w:tcW w:w="2405" w:type="dxa"/>
          </w:tcPr>
          <w:p w14:paraId="242AE622" w14:textId="77777777" w:rsidR="00764F5F" w:rsidRDefault="00764F5F" w:rsidP="00BF77AA">
            <w:r>
              <w:t>Test cases Included</w:t>
            </w:r>
          </w:p>
        </w:tc>
        <w:tc>
          <w:tcPr>
            <w:tcW w:w="6945" w:type="dxa"/>
          </w:tcPr>
          <w:p w14:paraId="144378AF" w14:textId="77777777" w:rsidR="003E124C" w:rsidRDefault="003E124C" w:rsidP="003E124C">
            <w:pPr>
              <w:pStyle w:val="ListParagraph"/>
              <w:numPr>
                <w:ilvl w:val="0"/>
                <w:numId w:val="16"/>
              </w:numPr>
              <w:spacing w:after="200" w:line="276" w:lineRule="auto"/>
            </w:pPr>
            <w:r>
              <w:t>Test case 10.</w:t>
            </w:r>
          </w:p>
          <w:p w14:paraId="1CCB6DB0" w14:textId="7B797D1B" w:rsidR="00764F5F" w:rsidRDefault="003E124C" w:rsidP="003E124C">
            <w:pPr>
              <w:pStyle w:val="ListParagraph"/>
              <w:numPr>
                <w:ilvl w:val="0"/>
                <w:numId w:val="16"/>
              </w:numPr>
              <w:spacing w:after="200" w:line="276" w:lineRule="auto"/>
            </w:pPr>
            <w:r>
              <w:t>Test case 6.</w:t>
            </w:r>
          </w:p>
          <w:p w14:paraId="179CC770" w14:textId="749BDC11" w:rsidR="003E124C" w:rsidRDefault="003E124C" w:rsidP="003E124C">
            <w:pPr>
              <w:pStyle w:val="ListParagraph"/>
              <w:numPr>
                <w:ilvl w:val="0"/>
                <w:numId w:val="16"/>
              </w:numPr>
              <w:spacing w:after="200" w:line="276" w:lineRule="auto"/>
            </w:pPr>
            <w:r>
              <w:t>Test case 7.</w:t>
            </w:r>
          </w:p>
          <w:p w14:paraId="433BA96B" w14:textId="77777777" w:rsidR="00764F5F" w:rsidRDefault="00764F5F" w:rsidP="00BF77AA"/>
          <w:p w14:paraId="62DF355A" w14:textId="77777777" w:rsidR="00764F5F" w:rsidRDefault="00764F5F" w:rsidP="00BF77AA"/>
          <w:p w14:paraId="280EA27A" w14:textId="77777777" w:rsidR="00764F5F" w:rsidRDefault="00764F5F" w:rsidP="00BF77AA"/>
        </w:tc>
      </w:tr>
      <w:tr w:rsidR="00764F5F" w14:paraId="0890F86C" w14:textId="77777777" w:rsidTr="00BF77AA">
        <w:tc>
          <w:tcPr>
            <w:tcW w:w="2405" w:type="dxa"/>
          </w:tcPr>
          <w:p w14:paraId="2F89107A" w14:textId="77777777" w:rsidR="00764F5F" w:rsidRDefault="00764F5F" w:rsidP="00BF77AA">
            <w:r>
              <w:t>Test results</w:t>
            </w:r>
          </w:p>
        </w:tc>
        <w:tc>
          <w:tcPr>
            <w:tcW w:w="6945" w:type="dxa"/>
          </w:tcPr>
          <w:p w14:paraId="3849F6E1" w14:textId="733A7C90" w:rsidR="00764F5F" w:rsidRDefault="008250E7" w:rsidP="00BF77AA">
            <w:r>
              <w:t>Admin successfully increases and then decreases the stock.</w:t>
            </w:r>
          </w:p>
        </w:tc>
      </w:tr>
    </w:tbl>
    <w:p w14:paraId="6112FDA1" w14:textId="77777777" w:rsidR="00764F5F" w:rsidRDefault="00764F5F" w:rsidP="00764F5F">
      <w:pPr>
        <w:jc w:val="right"/>
      </w:pPr>
    </w:p>
    <w:p w14:paraId="6F20ED75" w14:textId="77777777" w:rsidR="00BB0F1B" w:rsidRDefault="00BB0F1B" w:rsidP="00764F5F">
      <w:pPr>
        <w:jc w:val="right"/>
      </w:pPr>
    </w:p>
    <w:p w14:paraId="471FA8BA" w14:textId="337BEF1F" w:rsidR="00BB0F1B" w:rsidRDefault="00BB0F1B" w:rsidP="00764F5F">
      <w:pPr>
        <w:jc w:val="right"/>
      </w:pPr>
      <w:r>
        <w:rPr>
          <w:noProof/>
        </w:rPr>
        <w:drawing>
          <wp:inline distT="0" distB="0" distL="0" distR="0" wp14:anchorId="34914703" wp14:editId="6E44494F">
            <wp:extent cx="5943600" cy="33648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D60EC" w14:textId="77777777" w:rsidR="00BB0F1B" w:rsidRDefault="00BB0F1B" w:rsidP="00764F5F">
      <w:pPr>
        <w:jc w:val="right"/>
      </w:pPr>
    </w:p>
    <w:p w14:paraId="51F7456A" w14:textId="3D5244A8" w:rsidR="00BB0F1B" w:rsidRDefault="00BB0F1B" w:rsidP="00764F5F">
      <w:pPr>
        <w:jc w:val="right"/>
      </w:pPr>
      <w:r>
        <w:rPr>
          <w:noProof/>
        </w:rPr>
        <w:drawing>
          <wp:inline distT="0" distB="0" distL="0" distR="0" wp14:anchorId="1820C3A4" wp14:editId="7CAE9E92">
            <wp:extent cx="5943600" cy="34956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28A1A" w14:textId="77777777" w:rsidR="00BB0F1B" w:rsidRDefault="00BB0F1B" w:rsidP="00764F5F">
      <w:pPr>
        <w:jc w:val="right"/>
      </w:pPr>
    </w:p>
    <w:p w14:paraId="769D64EE" w14:textId="77777777" w:rsidR="00764F5F" w:rsidRDefault="00764F5F" w:rsidP="00764F5F">
      <w:pPr>
        <w:jc w:val="righ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45"/>
      </w:tblGrid>
      <w:tr w:rsidR="005A5BCA" w14:paraId="619C7A20" w14:textId="77777777" w:rsidTr="00BF77AA">
        <w:tc>
          <w:tcPr>
            <w:tcW w:w="2405" w:type="dxa"/>
          </w:tcPr>
          <w:p w14:paraId="436D4B84" w14:textId="77777777" w:rsidR="005A5BCA" w:rsidRDefault="005A5BCA" w:rsidP="00BF77AA">
            <w:r>
              <w:t>Test Suite Name</w:t>
            </w:r>
          </w:p>
        </w:tc>
        <w:tc>
          <w:tcPr>
            <w:tcW w:w="6945" w:type="dxa"/>
          </w:tcPr>
          <w:p w14:paraId="52F6D028" w14:textId="6F931C6F" w:rsidR="005A5BCA" w:rsidRDefault="005A5BCA" w:rsidP="00BF77AA">
            <w:r>
              <w:t>User request blood and admin approves. TS=3</w:t>
            </w:r>
          </w:p>
        </w:tc>
      </w:tr>
      <w:tr w:rsidR="005A5BCA" w14:paraId="77B8BD82" w14:textId="77777777" w:rsidTr="00BF77AA">
        <w:tc>
          <w:tcPr>
            <w:tcW w:w="2405" w:type="dxa"/>
          </w:tcPr>
          <w:p w14:paraId="4B061788" w14:textId="77777777" w:rsidR="005A5BCA" w:rsidRDefault="005A5BCA" w:rsidP="00BF77AA">
            <w:r>
              <w:t>Test Suite usage</w:t>
            </w:r>
          </w:p>
        </w:tc>
        <w:tc>
          <w:tcPr>
            <w:tcW w:w="6945" w:type="dxa"/>
          </w:tcPr>
          <w:p w14:paraId="43C1AA8D" w14:textId="77777777" w:rsidR="005A5BCA" w:rsidRDefault="005A5BCA" w:rsidP="00BF77AA">
            <w:r>
              <w:t>Once an admin logs in, the admin can accept or delete the user requests. For completed requests, he must view them in the request completed tab.</w:t>
            </w:r>
          </w:p>
        </w:tc>
      </w:tr>
      <w:tr w:rsidR="005A5BCA" w14:paraId="21804E42" w14:textId="77777777" w:rsidTr="00BF77AA">
        <w:tc>
          <w:tcPr>
            <w:tcW w:w="2405" w:type="dxa"/>
          </w:tcPr>
          <w:p w14:paraId="054B1FB6" w14:textId="77777777" w:rsidR="005A5BCA" w:rsidRDefault="005A5BCA" w:rsidP="00BF77AA">
            <w:r>
              <w:t>Test cases Included</w:t>
            </w:r>
          </w:p>
        </w:tc>
        <w:tc>
          <w:tcPr>
            <w:tcW w:w="6945" w:type="dxa"/>
          </w:tcPr>
          <w:p w14:paraId="2E0C49C8" w14:textId="77777777" w:rsidR="005A5BCA" w:rsidRDefault="005A5BCA" w:rsidP="00BF77AA"/>
          <w:p w14:paraId="27C7DCD4" w14:textId="77777777" w:rsidR="00DF6869" w:rsidRDefault="00DF6869" w:rsidP="00DF6869">
            <w:pPr>
              <w:pStyle w:val="ListParagraph"/>
              <w:numPr>
                <w:ilvl w:val="0"/>
                <w:numId w:val="19"/>
              </w:numPr>
              <w:spacing w:after="200" w:line="276" w:lineRule="auto"/>
            </w:pPr>
            <w:r>
              <w:t>Test case 1.</w:t>
            </w:r>
          </w:p>
          <w:p w14:paraId="396F841D" w14:textId="77777777" w:rsidR="00DF6869" w:rsidRDefault="00DF6869" w:rsidP="00DF6869">
            <w:pPr>
              <w:pStyle w:val="ListParagraph"/>
              <w:numPr>
                <w:ilvl w:val="0"/>
                <w:numId w:val="19"/>
              </w:numPr>
              <w:spacing w:after="200" w:line="276" w:lineRule="auto"/>
            </w:pPr>
            <w:r>
              <w:t>User logs out.</w:t>
            </w:r>
          </w:p>
          <w:p w14:paraId="062C10E0" w14:textId="77777777" w:rsidR="00DF6869" w:rsidRDefault="00DF6869" w:rsidP="00DF6869">
            <w:pPr>
              <w:pStyle w:val="ListParagraph"/>
              <w:numPr>
                <w:ilvl w:val="0"/>
                <w:numId w:val="19"/>
              </w:numPr>
              <w:spacing w:after="200" w:line="276" w:lineRule="auto"/>
            </w:pPr>
            <w:r>
              <w:t>Test case 6.</w:t>
            </w:r>
          </w:p>
          <w:p w14:paraId="639007A9" w14:textId="77777777" w:rsidR="00DF6869" w:rsidRDefault="00DF6869" w:rsidP="00DF6869">
            <w:pPr>
              <w:pStyle w:val="ListParagraph"/>
              <w:numPr>
                <w:ilvl w:val="0"/>
                <w:numId w:val="19"/>
              </w:numPr>
            </w:pPr>
            <w:r>
              <w:t>Test case 11.</w:t>
            </w:r>
          </w:p>
          <w:p w14:paraId="28774E22" w14:textId="77777777" w:rsidR="005A5BCA" w:rsidRDefault="005A5BCA" w:rsidP="00BF77AA"/>
          <w:p w14:paraId="03FD24FA" w14:textId="77777777" w:rsidR="005A5BCA" w:rsidRDefault="005A5BCA" w:rsidP="00BF77AA"/>
        </w:tc>
      </w:tr>
      <w:tr w:rsidR="005A5BCA" w14:paraId="557C8E46" w14:textId="77777777" w:rsidTr="00BF77AA">
        <w:tc>
          <w:tcPr>
            <w:tcW w:w="2405" w:type="dxa"/>
          </w:tcPr>
          <w:p w14:paraId="5246FFBC" w14:textId="77777777" w:rsidR="005A5BCA" w:rsidRDefault="005A5BCA" w:rsidP="00BF77AA">
            <w:r>
              <w:t>Test results</w:t>
            </w:r>
          </w:p>
        </w:tc>
        <w:tc>
          <w:tcPr>
            <w:tcW w:w="6945" w:type="dxa"/>
          </w:tcPr>
          <w:p w14:paraId="08CDAD43" w14:textId="270EF936" w:rsidR="005A5BCA" w:rsidRDefault="00000C72" w:rsidP="00BF77AA">
            <w:r>
              <w:t>The request is shown in competed tab of admin.</w:t>
            </w:r>
          </w:p>
        </w:tc>
      </w:tr>
    </w:tbl>
    <w:p w14:paraId="2EDFDC6D" w14:textId="2AF78A25" w:rsidR="000F410F" w:rsidRDefault="00613905" w:rsidP="00764F5F">
      <w:pPr>
        <w:jc w:val="right"/>
      </w:pPr>
      <w:r>
        <w:t>‘</w:t>
      </w:r>
    </w:p>
    <w:p w14:paraId="757B664F" w14:textId="64D89A44" w:rsidR="00613905" w:rsidRDefault="00613905" w:rsidP="00764F5F">
      <w:pPr>
        <w:jc w:val="right"/>
      </w:pPr>
      <w:r>
        <w:rPr>
          <w:noProof/>
        </w:rPr>
        <w:drawing>
          <wp:inline distT="0" distB="0" distL="0" distR="0" wp14:anchorId="64A307EE" wp14:editId="2B604944">
            <wp:extent cx="5943600" cy="25742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0753B" w14:textId="62D9555E" w:rsidR="003813EA" w:rsidRDefault="003813EA" w:rsidP="00764F5F">
      <w:pPr>
        <w:jc w:val="right"/>
      </w:pPr>
      <w:r>
        <w:rPr>
          <w:noProof/>
        </w:rPr>
        <w:drawing>
          <wp:inline distT="0" distB="0" distL="0" distR="0" wp14:anchorId="46ACF28E" wp14:editId="4B1C7D6E">
            <wp:extent cx="5943600" cy="26466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8CA14" w14:textId="77777777" w:rsidR="005A5BCA" w:rsidRDefault="005A5BCA" w:rsidP="00764F5F">
      <w:pPr>
        <w:jc w:val="right"/>
      </w:pPr>
    </w:p>
    <w:p w14:paraId="5412CF7B" w14:textId="77777777" w:rsidR="000F410F" w:rsidRDefault="000F410F" w:rsidP="00764F5F">
      <w:pPr>
        <w:jc w:val="righ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45"/>
      </w:tblGrid>
      <w:tr w:rsidR="000F410F" w14:paraId="0B224638" w14:textId="77777777" w:rsidTr="00BF77AA">
        <w:tc>
          <w:tcPr>
            <w:tcW w:w="2405" w:type="dxa"/>
          </w:tcPr>
          <w:p w14:paraId="729A2045" w14:textId="77777777" w:rsidR="000F410F" w:rsidRDefault="000F410F" w:rsidP="00BF77AA">
            <w:r>
              <w:t>Test Suite Name</w:t>
            </w:r>
          </w:p>
        </w:tc>
        <w:tc>
          <w:tcPr>
            <w:tcW w:w="6945" w:type="dxa"/>
          </w:tcPr>
          <w:p w14:paraId="1DD4E357" w14:textId="06BB9925" w:rsidR="000F410F" w:rsidRDefault="000F410F" w:rsidP="00BF77AA">
            <w:r>
              <w:t>User makes a money donation TS=4</w:t>
            </w:r>
          </w:p>
        </w:tc>
      </w:tr>
      <w:tr w:rsidR="000F410F" w14:paraId="4DFB7914" w14:textId="77777777" w:rsidTr="00BF77AA">
        <w:tc>
          <w:tcPr>
            <w:tcW w:w="2405" w:type="dxa"/>
          </w:tcPr>
          <w:p w14:paraId="3CEC7C01" w14:textId="77777777" w:rsidR="000F410F" w:rsidRDefault="000F410F" w:rsidP="00BF77AA">
            <w:r>
              <w:t>Test Suite usage</w:t>
            </w:r>
          </w:p>
        </w:tc>
        <w:tc>
          <w:tcPr>
            <w:tcW w:w="6945" w:type="dxa"/>
          </w:tcPr>
          <w:p w14:paraId="575E0BE7" w14:textId="77777777" w:rsidR="000F410F" w:rsidRDefault="000F410F" w:rsidP="00BF77AA">
            <w:r>
              <w:t>Once an admin logs in, the admin can accept or delete the user requests. For completed requests, he must view them in the request completed tab.</w:t>
            </w:r>
          </w:p>
        </w:tc>
      </w:tr>
      <w:tr w:rsidR="000F410F" w14:paraId="3A72EFDF" w14:textId="77777777" w:rsidTr="00BF77AA">
        <w:tc>
          <w:tcPr>
            <w:tcW w:w="2405" w:type="dxa"/>
          </w:tcPr>
          <w:p w14:paraId="4360DE24" w14:textId="77777777" w:rsidR="000F410F" w:rsidRDefault="000F410F" w:rsidP="00BF77AA">
            <w:r>
              <w:t>Test cases Included</w:t>
            </w:r>
          </w:p>
        </w:tc>
        <w:tc>
          <w:tcPr>
            <w:tcW w:w="6945" w:type="dxa"/>
          </w:tcPr>
          <w:p w14:paraId="3101D3AD" w14:textId="77777777" w:rsidR="000F410F" w:rsidRDefault="00C42913" w:rsidP="00C42913">
            <w:pPr>
              <w:pStyle w:val="ListParagraph"/>
              <w:numPr>
                <w:ilvl w:val="0"/>
                <w:numId w:val="18"/>
              </w:numPr>
            </w:pPr>
            <w:r>
              <w:t>Test case 1.</w:t>
            </w:r>
          </w:p>
          <w:p w14:paraId="5241CD00" w14:textId="7B25FF24" w:rsidR="00C42913" w:rsidRDefault="00C42913" w:rsidP="00C42913">
            <w:pPr>
              <w:pStyle w:val="ListParagraph"/>
              <w:numPr>
                <w:ilvl w:val="0"/>
                <w:numId w:val="18"/>
              </w:numPr>
            </w:pPr>
            <w:r>
              <w:t>Test case 2.</w:t>
            </w:r>
          </w:p>
          <w:p w14:paraId="2E226599" w14:textId="77777777" w:rsidR="000F410F" w:rsidRDefault="000F410F" w:rsidP="00BF77AA"/>
          <w:p w14:paraId="78A05893" w14:textId="77777777" w:rsidR="000F410F" w:rsidRDefault="000F410F" w:rsidP="00BF77AA"/>
        </w:tc>
      </w:tr>
      <w:tr w:rsidR="000F410F" w14:paraId="7C8AF0EF" w14:textId="77777777" w:rsidTr="00BF77AA">
        <w:tc>
          <w:tcPr>
            <w:tcW w:w="2405" w:type="dxa"/>
          </w:tcPr>
          <w:p w14:paraId="66690A36" w14:textId="416256CF" w:rsidR="000F410F" w:rsidRDefault="000F410F" w:rsidP="00BF77AA">
            <w:r>
              <w:t>Test results</w:t>
            </w:r>
          </w:p>
        </w:tc>
        <w:tc>
          <w:tcPr>
            <w:tcW w:w="6945" w:type="dxa"/>
          </w:tcPr>
          <w:p w14:paraId="66B9AF67" w14:textId="3F0BD803" w:rsidR="000F410F" w:rsidRDefault="003B0231" w:rsidP="00BF77AA">
            <w:r>
              <w:t>User donation saved in database.</w:t>
            </w:r>
          </w:p>
        </w:tc>
      </w:tr>
    </w:tbl>
    <w:p w14:paraId="70AE87BC" w14:textId="77777777" w:rsidR="000F410F" w:rsidRDefault="000F410F" w:rsidP="00764F5F">
      <w:pPr>
        <w:jc w:val="right"/>
      </w:pPr>
    </w:p>
    <w:p w14:paraId="453B0952" w14:textId="5F2A99CF" w:rsidR="000876EC" w:rsidRDefault="000876EC" w:rsidP="00764F5F">
      <w:pPr>
        <w:jc w:val="right"/>
      </w:pPr>
      <w:r>
        <w:rPr>
          <w:noProof/>
        </w:rPr>
        <w:drawing>
          <wp:inline distT="0" distB="0" distL="0" distR="0" wp14:anchorId="005B8D38" wp14:editId="6230A403">
            <wp:extent cx="5943600" cy="234886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7CB62" w14:textId="2A376C6F" w:rsidR="00AD791D" w:rsidRDefault="00AD791D" w:rsidP="00764F5F">
      <w:pPr>
        <w:jc w:val="right"/>
      </w:pPr>
      <w:r>
        <w:rPr>
          <w:noProof/>
        </w:rPr>
        <w:drawing>
          <wp:inline distT="0" distB="0" distL="0" distR="0" wp14:anchorId="2B47A762" wp14:editId="0E80FC48">
            <wp:extent cx="5943600" cy="26581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FD43F" w14:textId="77777777" w:rsidR="002F1544" w:rsidRDefault="002F1544" w:rsidP="00764F5F">
      <w:pPr>
        <w:jc w:val="right"/>
      </w:pPr>
    </w:p>
    <w:p w14:paraId="781E7499" w14:textId="77777777" w:rsidR="002F1544" w:rsidRDefault="002F1544" w:rsidP="00764F5F">
      <w:pPr>
        <w:jc w:val="righ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945"/>
      </w:tblGrid>
      <w:tr w:rsidR="00311566" w14:paraId="0AACE42B" w14:textId="77777777" w:rsidTr="00366D0E">
        <w:tc>
          <w:tcPr>
            <w:tcW w:w="2405" w:type="dxa"/>
          </w:tcPr>
          <w:p w14:paraId="69CA82B8" w14:textId="77777777" w:rsidR="00311566" w:rsidRDefault="00311566" w:rsidP="00366D0E">
            <w:r>
              <w:lastRenderedPageBreak/>
              <w:t>Test Suite Name</w:t>
            </w:r>
          </w:p>
        </w:tc>
        <w:tc>
          <w:tcPr>
            <w:tcW w:w="6945" w:type="dxa"/>
          </w:tcPr>
          <w:p w14:paraId="1905B2E6" w14:textId="1F799C84" w:rsidR="00311566" w:rsidRDefault="00311566" w:rsidP="00366D0E">
            <w:r>
              <w:t>New hospital added that can be viewed by user.</w:t>
            </w:r>
          </w:p>
        </w:tc>
      </w:tr>
      <w:tr w:rsidR="00311566" w14:paraId="21CAEDB8" w14:textId="77777777" w:rsidTr="00366D0E">
        <w:tc>
          <w:tcPr>
            <w:tcW w:w="2405" w:type="dxa"/>
          </w:tcPr>
          <w:p w14:paraId="25BA0B75" w14:textId="77777777" w:rsidR="00311566" w:rsidRDefault="00311566" w:rsidP="00366D0E">
            <w:r>
              <w:t>Test Suite usage</w:t>
            </w:r>
          </w:p>
        </w:tc>
        <w:tc>
          <w:tcPr>
            <w:tcW w:w="6945" w:type="dxa"/>
          </w:tcPr>
          <w:p w14:paraId="6D564611" w14:textId="2F6E7917" w:rsidR="00311566" w:rsidRDefault="00311566" w:rsidP="00311566">
            <w:r>
              <w:t xml:space="preserve">Once an admin logs in, the admin can </w:t>
            </w:r>
            <w:r>
              <w:t>create a new hospital. Then to verify, we will go to user mode and then view this hospital.</w:t>
            </w:r>
          </w:p>
        </w:tc>
      </w:tr>
      <w:tr w:rsidR="00311566" w14:paraId="33CB75A5" w14:textId="77777777" w:rsidTr="00366D0E">
        <w:tc>
          <w:tcPr>
            <w:tcW w:w="2405" w:type="dxa"/>
          </w:tcPr>
          <w:p w14:paraId="010E62EC" w14:textId="77777777" w:rsidR="00311566" w:rsidRDefault="00311566" w:rsidP="00366D0E">
            <w:r>
              <w:t>Test cases Included</w:t>
            </w:r>
          </w:p>
        </w:tc>
        <w:tc>
          <w:tcPr>
            <w:tcW w:w="6945" w:type="dxa"/>
          </w:tcPr>
          <w:p w14:paraId="1FF59841" w14:textId="1A3E4911" w:rsidR="00311566" w:rsidRDefault="00C45C9B" w:rsidP="00311566">
            <w:pPr>
              <w:pStyle w:val="ListParagraph"/>
              <w:numPr>
                <w:ilvl w:val="0"/>
                <w:numId w:val="22"/>
              </w:numPr>
            </w:pPr>
            <w:r>
              <w:t>Test case 6</w:t>
            </w:r>
            <w:r w:rsidR="00311566">
              <w:t>.</w:t>
            </w:r>
          </w:p>
          <w:p w14:paraId="6285CA0C" w14:textId="77777777" w:rsidR="00C45C9B" w:rsidRDefault="00C45C9B" w:rsidP="00311566">
            <w:pPr>
              <w:pStyle w:val="ListParagraph"/>
              <w:numPr>
                <w:ilvl w:val="0"/>
                <w:numId w:val="22"/>
              </w:numPr>
            </w:pPr>
            <w:r>
              <w:t>Admin logout.</w:t>
            </w:r>
          </w:p>
          <w:p w14:paraId="41A510AF" w14:textId="638B08BA" w:rsidR="00C45C9B" w:rsidRDefault="002B5C91" w:rsidP="00311566">
            <w:pPr>
              <w:pStyle w:val="ListParagraph"/>
              <w:numPr>
                <w:ilvl w:val="0"/>
                <w:numId w:val="22"/>
              </w:numPr>
            </w:pPr>
            <w:r>
              <w:t>Test case 1.</w:t>
            </w:r>
          </w:p>
          <w:p w14:paraId="2BDEC903" w14:textId="4D8B1B7C" w:rsidR="00311566" w:rsidRDefault="00311566" w:rsidP="00311566">
            <w:pPr>
              <w:pStyle w:val="ListParagraph"/>
              <w:numPr>
                <w:ilvl w:val="0"/>
                <w:numId w:val="22"/>
              </w:numPr>
            </w:pPr>
            <w:r>
              <w:t xml:space="preserve">Test case </w:t>
            </w:r>
            <w:r w:rsidR="002B5C91">
              <w:t>5</w:t>
            </w:r>
            <w:r>
              <w:t>.</w:t>
            </w:r>
          </w:p>
          <w:p w14:paraId="1CD23D70" w14:textId="77777777" w:rsidR="00311566" w:rsidRDefault="00311566" w:rsidP="00366D0E"/>
          <w:p w14:paraId="488BBC81" w14:textId="77777777" w:rsidR="00311566" w:rsidRDefault="00311566" w:rsidP="00366D0E"/>
        </w:tc>
      </w:tr>
      <w:tr w:rsidR="00311566" w14:paraId="0D9CE67D" w14:textId="77777777" w:rsidTr="00366D0E">
        <w:tc>
          <w:tcPr>
            <w:tcW w:w="2405" w:type="dxa"/>
          </w:tcPr>
          <w:p w14:paraId="1F6D15C2" w14:textId="747DE788" w:rsidR="00311566" w:rsidRDefault="00311566" w:rsidP="00366D0E">
            <w:r>
              <w:t>Test results</w:t>
            </w:r>
          </w:p>
        </w:tc>
        <w:tc>
          <w:tcPr>
            <w:tcW w:w="6945" w:type="dxa"/>
          </w:tcPr>
          <w:p w14:paraId="36E86CA6" w14:textId="7730CC60" w:rsidR="00311566" w:rsidRDefault="00E34F16" w:rsidP="00366D0E">
            <w:r>
              <w:t>A new hospital can be viewed successfully.</w:t>
            </w:r>
          </w:p>
        </w:tc>
      </w:tr>
    </w:tbl>
    <w:p w14:paraId="539DDA3F" w14:textId="77777777" w:rsidR="00311566" w:rsidRDefault="00311566" w:rsidP="00764F5F">
      <w:pPr>
        <w:jc w:val="right"/>
      </w:pPr>
    </w:p>
    <w:p w14:paraId="018AC0F7" w14:textId="59F68178" w:rsidR="00DD0589" w:rsidRDefault="00DD0589" w:rsidP="00764F5F">
      <w:pPr>
        <w:jc w:val="right"/>
      </w:pPr>
      <w:r>
        <w:rPr>
          <w:noProof/>
        </w:rPr>
        <w:drawing>
          <wp:inline distT="0" distB="0" distL="0" distR="0" wp14:anchorId="60D1BDAC" wp14:editId="59EFD5AB">
            <wp:extent cx="5943600" cy="26860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4DDBB" w14:textId="3016DF6B" w:rsidR="00DD0589" w:rsidRDefault="00DD0589" w:rsidP="00764F5F">
      <w:pPr>
        <w:jc w:val="right"/>
      </w:pPr>
      <w:r>
        <w:rPr>
          <w:noProof/>
        </w:rPr>
        <w:drawing>
          <wp:inline distT="0" distB="0" distL="0" distR="0" wp14:anchorId="7885E495" wp14:editId="11AADDA5">
            <wp:extent cx="5943600" cy="31375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5AB2D" w14:textId="31DDA6CD" w:rsidR="00DD0589" w:rsidRDefault="00DD0589" w:rsidP="00764F5F">
      <w:pPr>
        <w:jc w:val="right"/>
      </w:pPr>
      <w:r>
        <w:rPr>
          <w:noProof/>
        </w:rPr>
        <w:lastRenderedPageBreak/>
        <w:drawing>
          <wp:inline distT="0" distB="0" distL="0" distR="0" wp14:anchorId="1F54E63C" wp14:editId="1882162A">
            <wp:extent cx="5943600" cy="22193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098F28A" w14:textId="77777777" w:rsidR="00764F5F" w:rsidRDefault="00764F5F" w:rsidP="00764F5F">
      <w:pPr>
        <w:jc w:val="right"/>
      </w:pPr>
    </w:p>
    <w:p w14:paraId="4B44E07C" w14:textId="77777777" w:rsidR="00466117" w:rsidRPr="007020AD" w:rsidRDefault="00466117" w:rsidP="00764F5F">
      <w:pPr>
        <w:jc w:val="right"/>
      </w:pPr>
    </w:p>
    <w:sectPr w:rsidR="00466117" w:rsidRPr="007020AD" w:rsidSect="00B63000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43513B"/>
    <w:multiLevelType w:val="hybridMultilevel"/>
    <w:tmpl w:val="269A2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784A3B"/>
    <w:multiLevelType w:val="hybridMultilevel"/>
    <w:tmpl w:val="061E23C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3072A47"/>
    <w:multiLevelType w:val="hybridMultilevel"/>
    <w:tmpl w:val="27D0CF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747A07"/>
    <w:multiLevelType w:val="hybridMultilevel"/>
    <w:tmpl w:val="54FE0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3B7712"/>
    <w:multiLevelType w:val="hybridMultilevel"/>
    <w:tmpl w:val="3816F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794317E"/>
    <w:multiLevelType w:val="hybridMultilevel"/>
    <w:tmpl w:val="DFB25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7F6FA9"/>
    <w:multiLevelType w:val="hybridMultilevel"/>
    <w:tmpl w:val="F5263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C7A8B"/>
    <w:multiLevelType w:val="hybridMultilevel"/>
    <w:tmpl w:val="6AF48F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1E87039"/>
    <w:multiLevelType w:val="hybridMultilevel"/>
    <w:tmpl w:val="1FB25D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5E24B5"/>
    <w:multiLevelType w:val="hybridMultilevel"/>
    <w:tmpl w:val="54FE0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4075FE"/>
    <w:multiLevelType w:val="hybridMultilevel"/>
    <w:tmpl w:val="C6869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4C7731"/>
    <w:multiLevelType w:val="hybridMultilevel"/>
    <w:tmpl w:val="54FE0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EC27701"/>
    <w:multiLevelType w:val="hybridMultilevel"/>
    <w:tmpl w:val="54FE0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3B41100"/>
    <w:multiLevelType w:val="hybridMultilevel"/>
    <w:tmpl w:val="F5263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7423EE9"/>
    <w:multiLevelType w:val="hybridMultilevel"/>
    <w:tmpl w:val="3816F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AE7269F"/>
    <w:multiLevelType w:val="hybridMultilevel"/>
    <w:tmpl w:val="95E875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B4A60B0"/>
    <w:multiLevelType w:val="hybridMultilevel"/>
    <w:tmpl w:val="03925E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DF36C0E"/>
    <w:multiLevelType w:val="hybridMultilevel"/>
    <w:tmpl w:val="41D28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ACD040F"/>
    <w:multiLevelType w:val="hybridMultilevel"/>
    <w:tmpl w:val="E4647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F696805"/>
    <w:multiLevelType w:val="hybridMultilevel"/>
    <w:tmpl w:val="54FE0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FF3126B"/>
    <w:multiLevelType w:val="hybridMultilevel"/>
    <w:tmpl w:val="80BC09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34F7281"/>
    <w:multiLevelType w:val="hybridMultilevel"/>
    <w:tmpl w:val="3816F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67A6DAF"/>
    <w:multiLevelType w:val="hybridMultilevel"/>
    <w:tmpl w:val="86F2983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8"/>
  </w:num>
  <w:num w:numId="3">
    <w:abstractNumId w:val="7"/>
  </w:num>
  <w:num w:numId="4">
    <w:abstractNumId w:val="2"/>
  </w:num>
  <w:num w:numId="5">
    <w:abstractNumId w:val="20"/>
  </w:num>
  <w:num w:numId="6">
    <w:abstractNumId w:val="10"/>
  </w:num>
  <w:num w:numId="7">
    <w:abstractNumId w:val="15"/>
  </w:num>
  <w:num w:numId="8">
    <w:abstractNumId w:val="8"/>
  </w:num>
  <w:num w:numId="9">
    <w:abstractNumId w:val="16"/>
  </w:num>
  <w:num w:numId="10">
    <w:abstractNumId w:val="17"/>
  </w:num>
  <w:num w:numId="11">
    <w:abstractNumId w:val="0"/>
  </w:num>
  <w:num w:numId="12">
    <w:abstractNumId w:val="12"/>
  </w:num>
  <w:num w:numId="13">
    <w:abstractNumId w:val="19"/>
  </w:num>
  <w:num w:numId="14">
    <w:abstractNumId w:val="11"/>
  </w:num>
  <w:num w:numId="15">
    <w:abstractNumId w:val="6"/>
  </w:num>
  <w:num w:numId="16">
    <w:abstractNumId w:val="13"/>
  </w:num>
  <w:num w:numId="17">
    <w:abstractNumId w:val="3"/>
  </w:num>
  <w:num w:numId="18">
    <w:abstractNumId w:val="21"/>
  </w:num>
  <w:num w:numId="19">
    <w:abstractNumId w:val="5"/>
  </w:num>
  <w:num w:numId="20">
    <w:abstractNumId w:val="1"/>
  </w:num>
  <w:num w:numId="21">
    <w:abstractNumId w:val="9"/>
  </w:num>
  <w:num w:numId="22">
    <w:abstractNumId w:val="14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sjCzNDA2MDYyMzZR0lEKTi0uzszPAykwqgUAEADc9CwAAAA="/>
  </w:docVars>
  <w:rsids>
    <w:rsidRoot w:val="00905F2D"/>
    <w:rsid w:val="00000C72"/>
    <w:rsid w:val="00012D5A"/>
    <w:rsid w:val="00022C98"/>
    <w:rsid w:val="00034105"/>
    <w:rsid w:val="00034771"/>
    <w:rsid w:val="000564AC"/>
    <w:rsid w:val="00082FB0"/>
    <w:rsid w:val="000876EC"/>
    <w:rsid w:val="000F410F"/>
    <w:rsid w:val="001123CA"/>
    <w:rsid w:val="00120701"/>
    <w:rsid w:val="0013471B"/>
    <w:rsid w:val="0016045E"/>
    <w:rsid w:val="001B5613"/>
    <w:rsid w:val="001C61CD"/>
    <w:rsid w:val="001E50FF"/>
    <w:rsid w:val="00221FFA"/>
    <w:rsid w:val="00233E13"/>
    <w:rsid w:val="00243589"/>
    <w:rsid w:val="002515FD"/>
    <w:rsid w:val="002B5C91"/>
    <w:rsid w:val="002D50AC"/>
    <w:rsid w:val="002F1544"/>
    <w:rsid w:val="00311566"/>
    <w:rsid w:val="00316071"/>
    <w:rsid w:val="00340D6D"/>
    <w:rsid w:val="0036499B"/>
    <w:rsid w:val="0037191F"/>
    <w:rsid w:val="003813EA"/>
    <w:rsid w:val="0039269B"/>
    <w:rsid w:val="00396B0B"/>
    <w:rsid w:val="003B0231"/>
    <w:rsid w:val="003D2E5A"/>
    <w:rsid w:val="003E124C"/>
    <w:rsid w:val="003F63F2"/>
    <w:rsid w:val="00430659"/>
    <w:rsid w:val="004338BF"/>
    <w:rsid w:val="00466117"/>
    <w:rsid w:val="00483BA7"/>
    <w:rsid w:val="004879A7"/>
    <w:rsid w:val="004951AF"/>
    <w:rsid w:val="004D02A7"/>
    <w:rsid w:val="004E35AC"/>
    <w:rsid w:val="00501909"/>
    <w:rsid w:val="0051773B"/>
    <w:rsid w:val="00533764"/>
    <w:rsid w:val="00590F2F"/>
    <w:rsid w:val="00597211"/>
    <w:rsid w:val="005A5BCA"/>
    <w:rsid w:val="005E2ED2"/>
    <w:rsid w:val="00613905"/>
    <w:rsid w:val="00644B0E"/>
    <w:rsid w:val="00666AC0"/>
    <w:rsid w:val="006C2D34"/>
    <w:rsid w:val="006C578C"/>
    <w:rsid w:val="007020AD"/>
    <w:rsid w:val="00713EB1"/>
    <w:rsid w:val="00764F5F"/>
    <w:rsid w:val="00795DA0"/>
    <w:rsid w:val="007D2256"/>
    <w:rsid w:val="007D2ADF"/>
    <w:rsid w:val="007F06E3"/>
    <w:rsid w:val="008054B4"/>
    <w:rsid w:val="008250E7"/>
    <w:rsid w:val="00826BEE"/>
    <w:rsid w:val="00827394"/>
    <w:rsid w:val="00833EFE"/>
    <w:rsid w:val="008578A6"/>
    <w:rsid w:val="00865107"/>
    <w:rsid w:val="008A25E6"/>
    <w:rsid w:val="008E44AF"/>
    <w:rsid w:val="008E652D"/>
    <w:rsid w:val="00905F2D"/>
    <w:rsid w:val="00930E1E"/>
    <w:rsid w:val="00954106"/>
    <w:rsid w:val="0098238A"/>
    <w:rsid w:val="00A03540"/>
    <w:rsid w:val="00A46BC6"/>
    <w:rsid w:val="00AC06A0"/>
    <w:rsid w:val="00AD791D"/>
    <w:rsid w:val="00AE5C60"/>
    <w:rsid w:val="00AF40F0"/>
    <w:rsid w:val="00B03D1D"/>
    <w:rsid w:val="00B06EE5"/>
    <w:rsid w:val="00B15F35"/>
    <w:rsid w:val="00B25F39"/>
    <w:rsid w:val="00B34780"/>
    <w:rsid w:val="00B35B2C"/>
    <w:rsid w:val="00B57AB2"/>
    <w:rsid w:val="00B63000"/>
    <w:rsid w:val="00BB0F1B"/>
    <w:rsid w:val="00BC59A6"/>
    <w:rsid w:val="00BE1AE6"/>
    <w:rsid w:val="00C04A97"/>
    <w:rsid w:val="00C106F4"/>
    <w:rsid w:val="00C42913"/>
    <w:rsid w:val="00C45C9B"/>
    <w:rsid w:val="00CA3124"/>
    <w:rsid w:val="00CF109D"/>
    <w:rsid w:val="00CF7733"/>
    <w:rsid w:val="00D012D1"/>
    <w:rsid w:val="00D11B31"/>
    <w:rsid w:val="00D455D5"/>
    <w:rsid w:val="00D53525"/>
    <w:rsid w:val="00D746AF"/>
    <w:rsid w:val="00D813C3"/>
    <w:rsid w:val="00DC5E27"/>
    <w:rsid w:val="00DD0589"/>
    <w:rsid w:val="00DE0D90"/>
    <w:rsid w:val="00DF6287"/>
    <w:rsid w:val="00DF6869"/>
    <w:rsid w:val="00E01E1B"/>
    <w:rsid w:val="00E34F16"/>
    <w:rsid w:val="00E4087D"/>
    <w:rsid w:val="00E925F9"/>
    <w:rsid w:val="00EB25D5"/>
    <w:rsid w:val="00EB62A8"/>
    <w:rsid w:val="00F207A9"/>
    <w:rsid w:val="00F2464B"/>
    <w:rsid w:val="00F566CD"/>
    <w:rsid w:val="00F81905"/>
    <w:rsid w:val="00FB0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972D6"/>
  <w15:chartTrackingRefBased/>
  <w15:docId w15:val="{0DE145B7-98FD-4987-9128-03523D760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6117"/>
  </w:style>
  <w:style w:type="paragraph" w:styleId="Heading1">
    <w:name w:val="heading 1"/>
    <w:basedOn w:val="Normal"/>
    <w:next w:val="Normal"/>
    <w:link w:val="Heading1Char"/>
    <w:uiPriority w:val="9"/>
    <w:qFormat/>
    <w:rsid w:val="00487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6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3D1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26BEE"/>
    <w:pPr>
      <w:ind w:left="720"/>
      <w:contextualSpacing/>
    </w:pPr>
  </w:style>
  <w:style w:type="table" w:styleId="PlainTable4">
    <w:name w:val="Plain Table 4"/>
    <w:basedOn w:val="TableNormal"/>
    <w:uiPriority w:val="44"/>
    <w:rsid w:val="00644B0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644B0E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644B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644B0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644B0E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F2464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2464B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13471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47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879A7"/>
    <w:rPr>
      <w:rFonts w:asciiTheme="majorHAnsi" w:eastAsiaTheme="majorEastAsia" w:hAnsiTheme="majorHAnsi" w:cstheme="majorBidi"/>
      <w:sz w:val="6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88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14</Pages>
  <Words>966</Words>
  <Characters>551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ing suite for blood management system </vt:lpstr>
    </vt:vector>
  </TitlesOfParts>
  <Company/>
  <LinksUpToDate>false</LinksUpToDate>
  <CharactersWithSpaces>6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suite for blood management system </dc:title>
  <dc:subject/>
  <dc:creator>Munir Abbasi 20K-0244 Raza Ali Abidi 20K-1061 Mustafa Zahid 20K-1045</dc:creator>
  <cp:keywords/>
  <dc:description/>
  <cp:lastModifiedBy>Windows User</cp:lastModifiedBy>
  <cp:revision>114</cp:revision>
  <dcterms:created xsi:type="dcterms:W3CDTF">2022-12-06T09:04:00Z</dcterms:created>
  <dcterms:modified xsi:type="dcterms:W3CDTF">2022-12-07T04:57:00Z</dcterms:modified>
</cp:coreProperties>
</file>